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F3A8F" w14:textId="77777777" w:rsidR="00CD3DCA" w:rsidRDefault="00000000" w:rsidP="00694BB4">
      <w:pPr>
        <w:pStyle w:val="Title"/>
      </w:pPr>
      <w:bookmarkStart w:id="0" w:name="Xcb66a681384af13ccdbf75291534c8ef2ab9ea6"/>
      <w:r>
        <w:t>Image Processing Pipeline — Low-Level Design (LLD)</w:t>
      </w:r>
    </w:p>
    <w:p w14:paraId="4D76487B" w14:textId="77777777" w:rsidR="00CD3DCA" w:rsidRDefault="00000000">
      <w:pPr>
        <w:pStyle w:val="FirstParagraph"/>
      </w:pPr>
      <w:r>
        <w:rPr>
          <w:b/>
          <w:bCs/>
        </w:rPr>
        <w:t>Stack</w:t>
      </w:r>
      <w:r>
        <w:t>: Node.js (Express) · MongoDB (Mongoose) · BullMQ (Redis) · Sharp · Axios · json2csv · Local/S3 storage</w:t>
      </w:r>
    </w:p>
    <w:p w14:paraId="4DC769EE" w14:textId="77777777" w:rsidR="00CD3DCA" w:rsidRDefault="00000000" w:rsidP="00694BB4">
      <w:pPr>
        <w:pStyle w:val="Subtitle"/>
      </w:pPr>
      <w:r>
        <w:pict w14:anchorId="5F9D085A">
          <v:rect id="_x0000_i4512" style="width:0;height:1.5pt" o:hralign="center" o:hrstd="t" o:hr="t"/>
        </w:pict>
      </w:r>
    </w:p>
    <w:p w14:paraId="7637A1BB" w14:textId="77777777" w:rsidR="00CD3DCA" w:rsidRDefault="00000000" w:rsidP="00694BB4">
      <w:pPr>
        <w:pStyle w:val="Subtitle"/>
      </w:pPr>
      <w:bookmarkStart w:id="1" w:name="scope-goals"/>
      <w:r>
        <w:t>1) Scope &amp; Goals</w:t>
      </w:r>
    </w:p>
    <w:p w14:paraId="4F446DB5" w14:textId="77777777" w:rsidR="00CD3DCA" w:rsidRDefault="00000000">
      <w:pPr>
        <w:pStyle w:val="Compact"/>
        <w:numPr>
          <w:ilvl w:val="0"/>
          <w:numId w:val="2"/>
        </w:numPr>
      </w:pPr>
      <w:r>
        <w:t>Accept a CSV of products with comma‑separated image URLs.</w:t>
      </w:r>
    </w:p>
    <w:p w14:paraId="0F318C74" w14:textId="77777777" w:rsidR="00CD3DCA" w:rsidRDefault="00000000">
      <w:pPr>
        <w:pStyle w:val="Compact"/>
        <w:numPr>
          <w:ilvl w:val="0"/>
          <w:numId w:val="2"/>
        </w:numPr>
      </w:pPr>
      <w:r>
        <w:t>Asynchronously download &amp; compress each image to ~50% quality.</w:t>
      </w:r>
    </w:p>
    <w:p w14:paraId="7AE5ED7E" w14:textId="77777777" w:rsidR="00CD3DCA" w:rsidRDefault="00000000">
      <w:pPr>
        <w:pStyle w:val="Compact"/>
        <w:numPr>
          <w:ilvl w:val="0"/>
          <w:numId w:val="2"/>
        </w:numPr>
      </w:pPr>
      <w:r>
        <w:t>Persist inputs/outputs and per‑item status.</w:t>
      </w:r>
    </w:p>
    <w:p w14:paraId="61D4F32E" w14:textId="77777777" w:rsidR="00CD3DCA" w:rsidRDefault="00000000">
      <w:pPr>
        <w:pStyle w:val="Compact"/>
        <w:numPr>
          <w:ilvl w:val="0"/>
          <w:numId w:val="2"/>
        </w:numPr>
      </w:pPr>
      <w:r>
        <w:t>Provide:</w:t>
      </w:r>
    </w:p>
    <w:p w14:paraId="41822804" w14:textId="77777777" w:rsidR="00CD3D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Upload API</w:t>
      </w:r>
      <w:r>
        <w:t xml:space="preserve"> → returns a </w:t>
      </w:r>
      <w:r>
        <w:rPr>
          <w:rStyle w:val="VerbatimChar"/>
        </w:rPr>
        <w:t>requestId</w:t>
      </w:r>
      <w:r>
        <w:t xml:space="preserve"> immediately.</w:t>
      </w:r>
    </w:p>
    <w:p w14:paraId="39460868" w14:textId="77777777" w:rsidR="00CD3D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Status API</w:t>
      </w:r>
      <w:r>
        <w:t xml:space="preserve"> → consolidated progress + per‑product status + output CSV URL when ready.</w:t>
      </w:r>
    </w:p>
    <w:p w14:paraId="4EBD4749" w14:textId="77777777" w:rsidR="00CD3DCA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(Bonus)</w:t>
      </w:r>
      <w:r>
        <w:t xml:space="preserve"> Webhook → POST to a client URL when the whole request finishes.</w:t>
      </w:r>
    </w:p>
    <w:p w14:paraId="4E649CA0" w14:textId="77777777" w:rsidR="00CD3DCA" w:rsidRDefault="00000000">
      <w:pPr>
        <w:pStyle w:val="FirstParagraph"/>
      </w:pPr>
      <w:r>
        <w:rPr>
          <w:b/>
          <w:bCs/>
        </w:rPr>
        <w:t>Non‑functional</w:t>
      </w:r>
    </w:p>
    <w:p w14:paraId="04D98F8E" w14:textId="77777777" w:rsidR="00CD3DCA" w:rsidRDefault="00000000">
      <w:pPr>
        <w:pStyle w:val="Compact"/>
        <w:numPr>
          <w:ilvl w:val="0"/>
          <w:numId w:val="4"/>
        </w:numPr>
      </w:pPr>
      <w:r>
        <w:t>Horizontal worker scaling (BullMQ concurrency, multiple worker replicas)</w:t>
      </w:r>
    </w:p>
    <w:p w14:paraId="2964DD81" w14:textId="77777777" w:rsidR="00CD3DCA" w:rsidRDefault="00000000">
      <w:pPr>
        <w:pStyle w:val="Compact"/>
        <w:numPr>
          <w:ilvl w:val="0"/>
          <w:numId w:val="4"/>
        </w:numPr>
      </w:pPr>
      <w:r>
        <w:t>At‑least‑once processing with idempotency on storage path</w:t>
      </w:r>
    </w:p>
    <w:p w14:paraId="1D926A11" w14:textId="77777777" w:rsidR="00CD3DCA" w:rsidRDefault="00000000">
      <w:pPr>
        <w:pStyle w:val="Compact"/>
        <w:numPr>
          <w:ilvl w:val="0"/>
          <w:numId w:val="4"/>
        </w:numPr>
      </w:pPr>
      <w:r>
        <w:t>Bounded retries with backoff</w:t>
      </w:r>
    </w:p>
    <w:p w14:paraId="14FBDD9A" w14:textId="77777777" w:rsidR="00CD3DCA" w:rsidRDefault="00000000">
      <w:pPr>
        <w:pStyle w:val="Compact"/>
        <w:numPr>
          <w:ilvl w:val="0"/>
          <w:numId w:val="4"/>
        </w:numPr>
      </w:pPr>
      <w:r>
        <w:t xml:space="preserve">Structured logging (correlation by </w:t>
      </w:r>
      <w:r>
        <w:rPr>
          <w:rStyle w:val="VerbatimChar"/>
        </w:rPr>
        <w:t>requestId</w:t>
      </w:r>
      <w:r>
        <w:t>)</w:t>
      </w:r>
    </w:p>
    <w:p w14:paraId="1D71251B" w14:textId="77777777" w:rsidR="00CD3DCA" w:rsidRDefault="00000000">
      <w:pPr>
        <w:pStyle w:val="Compact"/>
        <w:numPr>
          <w:ilvl w:val="0"/>
          <w:numId w:val="4"/>
        </w:numPr>
      </w:pPr>
      <w:r>
        <w:t>Timeouts for network I/O</w:t>
      </w:r>
    </w:p>
    <w:p w14:paraId="18A92D37" w14:textId="77777777" w:rsidR="00CD3DCA" w:rsidRDefault="00000000">
      <w:r>
        <w:pict w14:anchorId="26564641">
          <v:rect id="_x0000_i4513" style="width:0;height:1.5pt" o:hralign="center" o:hrstd="t" o:hr="t"/>
        </w:pict>
      </w:r>
    </w:p>
    <w:p w14:paraId="2D38577F" w14:textId="77777777" w:rsidR="00CD3DCA" w:rsidRDefault="00000000" w:rsidP="00694BB4">
      <w:pPr>
        <w:pStyle w:val="Subtitle"/>
      </w:pPr>
      <w:bookmarkStart w:id="2" w:name="highlevel-architecture"/>
      <w:bookmarkEnd w:id="1"/>
      <w:r>
        <w:t>2) High</w:t>
      </w:r>
      <w:r>
        <w:rPr>
          <w:rFonts w:ascii="Cambria Math" w:hAnsi="Cambria Math" w:cs="Cambria Math"/>
        </w:rPr>
        <w:t>‑</w:t>
      </w:r>
      <w:r>
        <w:t>Level Architecture</w:t>
      </w:r>
    </w:p>
    <w:p w14:paraId="658165AC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flowchart LR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[Client] -- CSV (multipart) --&gt; B[Upload API (Express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B --&gt;|validate + persist| C[(MongoDB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B --&gt;|enqueue request| Q1[(BullMQ: requestQueue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Q1 --&gt; W1[processRequest.worker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enqueue N images| Q2[(BullMQ: imageQueue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Q2 --&gt; W2[processImage.worker xN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 --&gt;|download+compress| IMG[Storage (Local/S3)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 --&gt;|update| C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poll/aggregate| C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generate output.csv| IMG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update final status| C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 --&gt;|POST completion| WH[Client Webhook]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 &lt;-- status JSON / outputCsvUrl --&gt; B</w:t>
      </w:r>
    </w:p>
    <w:p w14:paraId="30265CB7" w14:textId="77777777" w:rsidR="00CD3DCA" w:rsidRDefault="00000000">
      <w:r>
        <w:lastRenderedPageBreak/>
        <w:pict w14:anchorId="56D1F21F">
          <v:rect id="_x0000_i4514" style="width:0;height:1.5pt" o:hralign="center" o:hrstd="t" o:hr="t"/>
        </w:pict>
      </w:r>
    </w:p>
    <w:p w14:paraId="4ABF9B2B" w14:textId="77777777" w:rsidR="00CD3DCA" w:rsidRDefault="00000000" w:rsidP="00694BB4">
      <w:pPr>
        <w:pStyle w:val="Subtitle"/>
      </w:pPr>
      <w:bookmarkStart w:id="3" w:name="detailed-sequence"/>
      <w:bookmarkEnd w:id="2"/>
      <w:r>
        <w:t>3) Detailed Sequence</w:t>
      </w:r>
    </w:p>
    <w:p w14:paraId="33B08D6C" w14:textId="77777777" w:rsidR="00CD3DCA" w:rsidRPr="00694BB4" w:rsidRDefault="00000000" w:rsidP="00694BB4">
      <w:pPr>
        <w:pStyle w:val="FootnoteText"/>
        <w:rPr>
          <w:b/>
          <w:bCs/>
        </w:rPr>
      </w:pPr>
      <w:bookmarkStart w:id="4" w:name="upload-request"/>
      <w:r w:rsidRPr="00694BB4">
        <w:rPr>
          <w:b/>
          <w:bCs/>
        </w:rPr>
        <w:t>3.1 Upload Request</w:t>
      </w:r>
    </w:p>
    <w:p w14:paraId="172E490B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sequenceDiagram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Client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API as Upload API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DB as MongoDB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Q1 as requestQueue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Client-&gt;&gt;API: POST /api/v1/upload (multipart: file, webhook_url?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DB: create Request(status=VALIDATING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API: parse CSV &amp; validate row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DB: upsert Products &amp; Images (PENDING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DB: Request.totalItem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&gt;&gt;Q1: add({requestId}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API--&gt;&gt;Client: 201 {requestId, status: "QUEUED"}</w:t>
      </w:r>
    </w:p>
    <w:p w14:paraId="65B4F88B" w14:textId="77777777" w:rsidR="00CD3DCA" w:rsidRPr="00694BB4" w:rsidRDefault="00000000" w:rsidP="00694BB4">
      <w:pPr>
        <w:pStyle w:val="FootnoteText"/>
        <w:rPr>
          <w:b/>
          <w:bCs/>
        </w:rPr>
      </w:pPr>
      <w:bookmarkStart w:id="5" w:name="request-processing-image-fanout"/>
      <w:bookmarkEnd w:id="4"/>
      <w:r w:rsidRPr="00694BB4">
        <w:rPr>
          <w:b/>
          <w:bCs/>
        </w:rPr>
        <w:t>3.2 Request Processing &amp; Image Fan</w:t>
      </w:r>
      <w:r w:rsidRPr="00694BB4">
        <w:rPr>
          <w:rFonts w:ascii="Cambria Math" w:hAnsi="Cambria Math" w:cs="Cambria Math"/>
          <w:b/>
          <w:bCs/>
        </w:rPr>
        <w:t>‑</w:t>
      </w:r>
      <w:r w:rsidRPr="00694BB4">
        <w:rPr>
          <w:b/>
          <w:bCs/>
        </w:rPr>
        <w:t>out</w:t>
      </w:r>
    </w:p>
    <w:p w14:paraId="6AAFEC9F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sequenceDiagram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W1 as processRequest.worker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DB as MongoDB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Q2 as imageQueue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-&gt;&gt;DB: update Request(PROCESSING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-&gt;&gt;DB: find Images by requestI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1-&gt;&gt;Q2: add N jobs {imageId, requestId}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loop Every 3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W1-&gt;&gt;DB: count(done, failed, total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alt all finishe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  W1-&gt;&gt;W1: generate output CSV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  W1-&gt;&gt;DB: update Request(finalStatus, counts, outputCsvUrl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  W1--&gt;&gt;Client: POST webhook (optional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  en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end</w:t>
      </w:r>
    </w:p>
    <w:p w14:paraId="7A1580D3" w14:textId="77777777" w:rsidR="00CD3DCA" w:rsidRPr="00694BB4" w:rsidRDefault="00000000" w:rsidP="00694BB4">
      <w:pPr>
        <w:pStyle w:val="FootnoteText"/>
        <w:rPr>
          <w:b/>
          <w:bCs/>
        </w:rPr>
      </w:pPr>
      <w:bookmarkStart w:id="6" w:name="image-worker"/>
      <w:bookmarkEnd w:id="5"/>
      <w:r w:rsidRPr="00694BB4">
        <w:rPr>
          <w:b/>
          <w:bCs/>
        </w:rPr>
        <w:t>3.3 Image Worker</w:t>
      </w:r>
    </w:p>
    <w:p w14:paraId="25FC2287" w14:textId="77777777" w:rsidR="00CD3DCA" w:rsidRPr="00694BB4" w:rsidRDefault="00000000">
      <w:pPr>
        <w:pStyle w:val="SourceCode"/>
        <w:rPr>
          <w:rFonts w:ascii="Cascadia Code Light" w:hAnsi="Cascadia Code Light" w:cs="Cascadia Code Light"/>
        </w:rPr>
      </w:pPr>
      <w:r w:rsidRPr="00694BB4">
        <w:rPr>
          <w:rStyle w:val="VerbatimChar"/>
          <w:rFonts w:ascii="Cascadia Code Light" w:hAnsi="Cascadia Code Light" w:cs="Cascadia Code Light"/>
        </w:rPr>
        <w:t>sequenceDiagram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W2 as processImage.worker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DB as MongoDB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Net as Internet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participant ST as Storage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DB: find Image by id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Net: GET inputUrl (timeout 15s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W2: sharp().jpeg({quality:50}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ST: saveBytes(requestId/filename)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DB: set Image{status:DONE, outputUrl}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W2-&gt;&gt;DB: inc Request.processedItems</w:t>
      </w:r>
      <w:r w:rsidRPr="00694BB4">
        <w:rPr>
          <w:rFonts w:ascii="Cascadia Code Light" w:hAnsi="Cascadia Code Light" w:cs="Cascadia Code Light"/>
        </w:rPr>
        <w:br/>
      </w:r>
      <w:r w:rsidRPr="00694BB4">
        <w:rPr>
          <w:rStyle w:val="VerbatimChar"/>
          <w:rFonts w:ascii="Cascadia Code Light" w:hAnsi="Cascadia Code Light" w:cs="Cascadia Code Light"/>
        </w:rPr>
        <w:t xml:space="preserve">  Note over W2: on error → status=FAILED, inc failedItems</w:t>
      </w:r>
    </w:p>
    <w:p w14:paraId="54C562E4" w14:textId="77777777" w:rsidR="00CD3DCA" w:rsidRDefault="00000000">
      <w:r>
        <w:lastRenderedPageBreak/>
        <w:pict w14:anchorId="4F42662E">
          <v:rect id="_x0000_i4515" style="width:0;height:1.5pt" o:hralign="center" o:hrstd="t" o:hr="t"/>
        </w:pict>
      </w:r>
    </w:p>
    <w:p w14:paraId="336FBA77" w14:textId="77777777" w:rsidR="00CD3DCA" w:rsidRDefault="00000000" w:rsidP="00694BB4">
      <w:pPr>
        <w:pStyle w:val="Subtitle"/>
      </w:pPr>
      <w:bookmarkStart w:id="7" w:name="components-responsibilities"/>
      <w:bookmarkEnd w:id="3"/>
      <w:bookmarkEnd w:id="6"/>
      <w:r>
        <w:t>4) Components &amp; Responsibilities</w:t>
      </w:r>
    </w:p>
    <w:p w14:paraId="605147D0" w14:textId="77777777" w:rsidR="00CD3DCA" w:rsidRPr="000D6A39" w:rsidRDefault="00000000" w:rsidP="000D6A39">
      <w:pPr>
        <w:pStyle w:val="FootnoteText"/>
        <w:rPr>
          <w:b/>
          <w:bCs/>
        </w:rPr>
      </w:pPr>
      <w:bookmarkStart w:id="8" w:name="api-layer-express"/>
      <w:r w:rsidRPr="000D6A39">
        <w:rPr>
          <w:b/>
          <w:bCs/>
        </w:rPr>
        <w:t>4.1 API Layer (Express)</w:t>
      </w:r>
    </w:p>
    <w:p w14:paraId="293CD593" w14:textId="77777777" w:rsidR="00CD3DC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pload Route</w:t>
      </w:r>
    </w:p>
    <w:p w14:paraId="1DDA282B" w14:textId="77777777" w:rsidR="00CD3DCA" w:rsidRDefault="00000000">
      <w:pPr>
        <w:pStyle w:val="Compact"/>
        <w:numPr>
          <w:ilvl w:val="1"/>
          <w:numId w:val="6"/>
        </w:numPr>
      </w:pPr>
      <w:r>
        <w:t xml:space="preserve">Accept multipart CSV under field </w:t>
      </w:r>
      <w:r>
        <w:rPr>
          <w:rStyle w:val="VerbatimChar"/>
        </w:rPr>
        <w:t>file</w:t>
      </w:r>
      <w:r>
        <w:t>.</w:t>
      </w:r>
    </w:p>
    <w:p w14:paraId="5543C333" w14:textId="77777777" w:rsidR="00CD3DCA" w:rsidRDefault="00000000">
      <w:pPr>
        <w:pStyle w:val="Compact"/>
        <w:numPr>
          <w:ilvl w:val="1"/>
          <w:numId w:val="6"/>
        </w:numPr>
      </w:pPr>
      <w:r>
        <w:t xml:space="preserve">Optional </w:t>
      </w:r>
      <w:r>
        <w:rPr>
          <w:rStyle w:val="VerbatimChar"/>
        </w:rPr>
        <w:t>webhook_url</w:t>
      </w:r>
      <w:r>
        <w:t xml:space="preserve"> form field.</w:t>
      </w:r>
    </w:p>
    <w:p w14:paraId="23A4639B" w14:textId="77777777" w:rsidR="00CD3DCA" w:rsidRDefault="00000000">
      <w:pPr>
        <w:pStyle w:val="Compact"/>
        <w:numPr>
          <w:ilvl w:val="1"/>
          <w:numId w:val="6"/>
        </w:numPr>
      </w:pPr>
      <w:r>
        <w:t>Validate header names + each row (S. No., Product Name, Input Image Urls).</w:t>
      </w:r>
    </w:p>
    <w:p w14:paraId="748DF03F" w14:textId="77777777" w:rsidR="00CD3DCA" w:rsidRDefault="00000000">
      <w:pPr>
        <w:pStyle w:val="Compact"/>
        <w:numPr>
          <w:ilvl w:val="1"/>
          <w:numId w:val="6"/>
        </w:numPr>
      </w:pPr>
      <w:r>
        <w:t xml:space="preserve">Persist </w:t>
      </w:r>
      <w:r>
        <w:rPr>
          <w:rStyle w:val="VerbatimChar"/>
        </w:rPr>
        <w:t>Request</w:t>
      </w:r>
      <w:r>
        <w:t xml:space="preserve">, </w:t>
      </w:r>
      <w:r>
        <w:rPr>
          <w:rStyle w:val="VerbatimChar"/>
        </w:rPr>
        <w:t>Product</w:t>
      </w:r>
      <w:r>
        <w:t xml:space="preserve">, </w:t>
      </w:r>
      <w:r>
        <w:rPr>
          <w:rStyle w:val="VerbatimChar"/>
        </w:rPr>
        <w:t>Image</w:t>
      </w:r>
      <w:r>
        <w:t xml:space="preserve"> docs; enqueue </w:t>
      </w:r>
      <w:r>
        <w:rPr>
          <w:rStyle w:val="VerbatimChar"/>
        </w:rPr>
        <w:t>requestQueue</w:t>
      </w:r>
      <w:r>
        <w:t>.</w:t>
      </w:r>
    </w:p>
    <w:p w14:paraId="044690E9" w14:textId="77777777" w:rsidR="00CD3DC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atus Route</w:t>
      </w:r>
    </w:p>
    <w:p w14:paraId="2231DD0A" w14:textId="77777777" w:rsidR="00CD3DCA" w:rsidRDefault="00000000">
      <w:pPr>
        <w:pStyle w:val="Compact"/>
        <w:numPr>
          <w:ilvl w:val="1"/>
          <w:numId w:val="7"/>
        </w:numPr>
      </w:pPr>
      <w:r>
        <w:t xml:space="preserve">GET by </w:t>
      </w:r>
      <w:r>
        <w:rPr>
          <w:rStyle w:val="VerbatimChar"/>
        </w:rPr>
        <w:t>:requestId</w:t>
      </w:r>
      <w:r>
        <w:t>.</w:t>
      </w:r>
    </w:p>
    <w:p w14:paraId="6DF98A6B" w14:textId="77777777" w:rsidR="00CD3DCA" w:rsidRDefault="00000000">
      <w:pPr>
        <w:pStyle w:val="Compact"/>
        <w:numPr>
          <w:ilvl w:val="1"/>
          <w:numId w:val="7"/>
        </w:numPr>
      </w:pPr>
      <w:r>
        <w:t xml:space="preserve">Returns request summary + per‑product image array + </w:t>
      </w:r>
      <w:r>
        <w:rPr>
          <w:rStyle w:val="VerbatimChar"/>
        </w:rPr>
        <w:t>outputCsvUrl</w:t>
      </w:r>
      <w:r>
        <w:t xml:space="preserve"> when ready.</w:t>
      </w:r>
    </w:p>
    <w:p w14:paraId="19401725" w14:textId="77777777" w:rsidR="00CD3DC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ebhook Test Route</w:t>
      </w:r>
      <w:r>
        <w:t xml:space="preserve"> (dev only)</w:t>
      </w:r>
    </w:p>
    <w:p w14:paraId="4AC4AC0D" w14:textId="77777777" w:rsidR="00CD3DCA" w:rsidRDefault="00000000">
      <w:pPr>
        <w:pStyle w:val="Compact"/>
        <w:numPr>
          <w:ilvl w:val="1"/>
          <w:numId w:val="8"/>
        </w:numPr>
      </w:pPr>
      <w:r>
        <w:t>Echo receiver to verify outgoing callbacks.</w:t>
      </w:r>
    </w:p>
    <w:p w14:paraId="44F6EE56" w14:textId="77777777" w:rsidR="000D6A39" w:rsidRDefault="000D6A39" w:rsidP="000D6A39">
      <w:pPr>
        <w:pStyle w:val="Compact"/>
        <w:ind w:left="1440"/>
      </w:pPr>
    </w:p>
    <w:p w14:paraId="76093EBE" w14:textId="77777777" w:rsidR="00CD3DCA" w:rsidRPr="000D6A39" w:rsidRDefault="00000000" w:rsidP="000D6A39">
      <w:pPr>
        <w:pStyle w:val="FootnoteText"/>
        <w:rPr>
          <w:b/>
          <w:bCs/>
        </w:rPr>
      </w:pPr>
      <w:bookmarkStart w:id="9" w:name="services"/>
      <w:bookmarkEnd w:id="8"/>
      <w:r w:rsidRPr="000D6A39">
        <w:rPr>
          <w:b/>
          <w:bCs/>
        </w:rPr>
        <w:t>4.2 Services</w:t>
      </w:r>
    </w:p>
    <w:p w14:paraId="5BB8FEED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svValidator.service</w:t>
      </w:r>
      <w:r>
        <w:t xml:space="preserve"> — streams CSV, validates, writes to DB.</w:t>
      </w:r>
    </w:p>
    <w:p w14:paraId="6318A655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mage.service</w:t>
      </w:r>
      <w:r>
        <w:t xml:space="preserve"> — axios download → sharp compress → storage.saveBytes.</w:t>
      </w:r>
    </w:p>
    <w:p w14:paraId="43B1FBB9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orage.service</w:t>
      </w:r>
      <w:r>
        <w:t xml:space="preserve"> — pluggable local/S3 backends, returns public URL.</w:t>
      </w:r>
    </w:p>
    <w:p w14:paraId="1E12B0D1" w14:textId="77777777" w:rsidR="00CD3DC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svGenerator.service</w:t>
      </w:r>
      <w:r>
        <w:t xml:space="preserve"> — builds and stores output.csv.</w:t>
      </w:r>
    </w:p>
    <w:p w14:paraId="4E15F5C7" w14:textId="77777777" w:rsidR="00CD3DCA" w:rsidRDefault="00000000">
      <w:pPr>
        <w:pStyle w:val="Compact"/>
        <w:numPr>
          <w:ilvl w:val="0"/>
          <w:numId w:val="9"/>
        </w:numPr>
      </w:pPr>
      <w:proofErr w:type="gramStart"/>
      <w:r>
        <w:rPr>
          <w:b/>
          <w:bCs/>
        </w:rPr>
        <w:t>webhook.service</w:t>
      </w:r>
      <w:proofErr w:type="gramEnd"/>
      <w:r>
        <w:t xml:space="preserve"> — POST completion payload (</w:t>
      </w:r>
      <w:proofErr w:type="gramStart"/>
      <w:r>
        <w:t>swallows</w:t>
      </w:r>
      <w:proofErr w:type="gramEnd"/>
      <w:r>
        <w:t xml:space="preserve"> errors).</w:t>
      </w:r>
    </w:p>
    <w:p w14:paraId="63931115" w14:textId="77777777" w:rsidR="000D6A39" w:rsidRDefault="000D6A39" w:rsidP="000D6A39">
      <w:pPr>
        <w:pStyle w:val="Compact"/>
        <w:ind w:left="720"/>
      </w:pPr>
    </w:p>
    <w:p w14:paraId="3B82A172" w14:textId="77777777" w:rsidR="00CD3DCA" w:rsidRPr="000D6A39" w:rsidRDefault="00000000" w:rsidP="000D6A39">
      <w:pPr>
        <w:pStyle w:val="FootnoteText"/>
        <w:rPr>
          <w:b/>
          <w:bCs/>
        </w:rPr>
      </w:pPr>
      <w:bookmarkStart w:id="10" w:name="workers-bullmq"/>
      <w:bookmarkEnd w:id="9"/>
      <w:r w:rsidRPr="000D6A39">
        <w:rPr>
          <w:b/>
          <w:bCs/>
        </w:rPr>
        <w:t>4.3 Workers (BullMQ)</w:t>
      </w:r>
    </w:p>
    <w:p w14:paraId="1D785733" w14:textId="77777777" w:rsidR="00CD3DC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cessRequest.worker</w:t>
      </w:r>
    </w:p>
    <w:p w14:paraId="2CB60FA1" w14:textId="77777777" w:rsidR="00CD3DCA" w:rsidRDefault="00000000">
      <w:pPr>
        <w:pStyle w:val="Compact"/>
        <w:numPr>
          <w:ilvl w:val="1"/>
          <w:numId w:val="11"/>
        </w:numPr>
      </w:pPr>
      <w:r>
        <w:t xml:space="preserve">Sets Request → PROCESSING; enqueues one </w:t>
      </w:r>
      <w:r>
        <w:rPr>
          <w:rStyle w:val="VerbatimChar"/>
        </w:rPr>
        <w:t>imageQueue</w:t>
      </w:r>
      <w:r>
        <w:t xml:space="preserve"> job per image.</w:t>
      </w:r>
    </w:p>
    <w:p w14:paraId="5F824DA2" w14:textId="77777777" w:rsidR="00CD3DCA" w:rsidRDefault="00000000">
      <w:pPr>
        <w:pStyle w:val="Compact"/>
        <w:numPr>
          <w:ilvl w:val="1"/>
          <w:numId w:val="11"/>
        </w:numPr>
      </w:pPr>
      <w:r>
        <w:t>Periodically aggregates counts and finalizes request; generates output CSV; optionally fires webhook.</w:t>
      </w:r>
    </w:p>
    <w:p w14:paraId="24E917E5" w14:textId="77777777" w:rsidR="00CD3DCA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cessImage.worker</w:t>
      </w:r>
    </w:p>
    <w:p w14:paraId="1D467014" w14:textId="77777777" w:rsidR="00CD3DCA" w:rsidRDefault="00000000">
      <w:pPr>
        <w:pStyle w:val="Compact"/>
        <w:numPr>
          <w:ilvl w:val="1"/>
          <w:numId w:val="12"/>
        </w:numPr>
      </w:pPr>
      <w:r>
        <w:t>Does the actual download/compress/store. Marks image DONE/FAILED and increments counters.</w:t>
      </w:r>
    </w:p>
    <w:p w14:paraId="32467879" w14:textId="77777777" w:rsidR="00CD3DCA" w:rsidRDefault="00000000">
      <w:r>
        <w:pict w14:anchorId="4156C129">
          <v:rect id="_x0000_i4516" style="width:0;height:1.5pt" o:hralign="center" o:hrstd="t" o:hr="t"/>
        </w:pict>
      </w:r>
    </w:p>
    <w:p w14:paraId="54887F31" w14:textId="77777777" w:rsidR="00CD3DCA" w:rsidRDefault="00000000" w:rsidP="000D6A39">
      <w:pPr>
        <w:pStyle w:val="Subtitle"/>
      </w:pPr>
      <w:bookmarkStart w:id="11" w:name="data-model-mongodb-mongoose"/>
      <w:bookmarkEnd w:id="7"/>
      <w:bookmarkEnd w:id="10"/>
      <w:r>
        <w:t>5) Data Model (MongoDB / Mongoose)</w:t>
      </w:r>
    </w:p>
    <w:p w14:paraId="13844E59" w14:textId="77777777" w:rsidR="00CD3DCA" w:rsidRPr="000D6A39" w:rsidRDefault="00000000" w:rsidP="000D6A39">
      <w:pPr>
        <w:pStyle w:val="FootnoteText"/>
        <w:rPr>
          <w:b/>
          <w:bCs/>
        </w:rPr>
      </w:pPr>
      <w:bookmarkStart w:id="12" w:name="request"/>
      <w:r w:rsidRPr="000D6A39">
        <w:rPr>
          <w:b/>
          <w:bCs/>
        </w:rPr>
        <w:t>5.1 Reques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18"/>
        <w:gridCol w:w="5899"/>
        <w:gridCol w:w="2359"/>
      </w:tblGrid>
      <w:tr w:rsidR="00CD3DCA" w14:paraId="6724B997" w14:textId="77777777" w:rsidTr="00CD3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90" w:type="dxa"/>
          </w:tcPr>
          <w:p w14:paraId="55BE741D" w14:textId="77777777" w:rsidR="00CD3DCA" w:rsidRDefault="00000000">
            <w:pPr>
              <w:pStyle w:val="Compact"/>
            </w:pPr>
            <w:r>
              <w:t>Field</w:t>
            </w:r>
          </w:p>
        </w:tc>
        <w:tc>
          <w:tcPr>
            <w:tcW w:w="4878" w:type="dxa"/>
          </w:tcPr>
          <w:p w14:paraId="067956D4" w14:textId="77777777" w:rsidR="00CD3DCA" w:rsidRDefault="00000000" w:rsidP="000D6A39">
            <w:pPr>
              <w:pStyle w:val="Compact"/>
              <w:jc w:val="center"/>
            </w:pPr>
            <w:r>
              <w:t>Type</w:t>
            </w:r>
          </w:p>
        </w:tc>
        <w:tc>
          <w:tcPr>
            <w:tcW w:w="1951" w:type="dxa"/>
          </w:tcPr>
          <w:p w14:paraId="7804B1C5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298348C0" w14:textId="77777777">
        <w:tc>
          <w:tcPr>
            <w:tcW w:w="1090" w:type="dxa"/>
          </w:tcPr>
          <w:p w14:paraId="06F0CCC5" w14:textId="77777777" w:rsidR="00CD3DCA" w:rsidRDefault="00000000">
            <w:pPr>
              <w:pStyle w:val="Compact"/>
            </w:pPr>
            <w:r>
              <w:t>requestId</w:t>
            </w:r>
          </w:p>
        </w:tc>
        <w:tc>
          <w:tcPr>
            <w:tcW w:w="4878" w:type="dxa"/>
          </w:tcPr>
          <w:p w14:paraId="5EEC5F28" w14:textId="77777777" w:rsidR="00CD3DCA" w:rsidRDefault="00000000" w:rsidP="000D6A39">
            <w:pPr>
              <w:pStyle w:val="Compact"/>
              <w:jc w:val="center"/>
            </w:pPr>
            <w:r>
              <w:t>String (unique, indexed)</w:t>
            </w:r>
          </w:p>
        </w:tc>
        <w:tc>
          <w:tcPr>
            <w:tcW w:w="1951" w:type="dxa"/>
          </w:tcPr>
          <w:p w14:paraId="2D0B6736" w14:textId="77777777" w:rsidR="00CD3DCA" w:rsidRDefault="00000000">
            <w:pPr>
              <w:pStyle w:val="Compact"/>
            </w:pPr>
            <w:r>
              <w:t xml:space="preserve">Correlation key </w:t>
            </w:r>
            <w:r>
              <w:lastRenderedPageBreak/>
              <w:t>returned to client</w:t>
            </w:r>
          </w:p>
        </w:tc>
      </w:tr>
      <w:tr w:rsidR="00CD3DCA" w14:paraId="50A89B2C" w14:textId="77777777">
        <w:tc>
          <w:tcPr>
            <w:tcW w:w="1090" w:type="dxa"/>
          </w:tcPr>
          <w:p w14:paraId="2C8AC831" w14:textId="77777777" w:rsidR="00CD3DCA" w:rsidRDefault="00000000">
            <w:pPr>
              <w:pStyle w:val="Compact"/>
            </w:pPr>
            <w:r>
              <w:lastRenderedPageBreak/>
              <w:t>status</w:t>
            </w:r>
          </w:p>
        </w:tc>
        <w:tc>
          <w:tcPr>
            <w:tcW w:w="4878" w:type="dxa"/>
          </w:tcPr>
          <w:p w14:paraId="632EBC7E" w14:textId="77777777" w:rsidR="00CD3DCA" w:rsidRDefault="00000000" w:rsidP="000D6A39">
            <w:pPr>
              <w:pStyle w:val="Compact"/>
              <w:jc w:val="center"/>
            </w:pPr>
            <w:r>
              <w:t>Enum( RECEIVED, VALIDATING, QUEUED, PROCESSING, PARTIAL_SUCCESS, COMPLETED, FAILED )</w:t>
            </w:r>
          </w:p>
        </w:tc>
        <w:tc>
          <w:tcPr>
            <w:tcW w:w="1951" w:type="dxa"/>
          </w:tcPr>
          <w:p w14:paraId="13020C90" w14:textId="77777777" w:rsidR="00CD3DCA" w:rsidRDefault="00000000">
            <w:pPr>
              <w:pStyle w:val="Compact"/>
            </w:pPr>
            <w:r>
              <w:t>Pipeline state</w:t>
            </w:r>
          </w:p>
        </w:tc>
      </w:tr>
      <w:tr w:rsidR="00CD3DCA" w14:paraId="27ED4CEC" w14:textId="77777777">
        <w:tc>
          <w:tcPr>
            <w:tcW w:w="1090" w:type="dxa"/>
          </w:tcPr>
          <w:p w14:paraId="6F55BCED" w14:textId="77777777" w:rsidR="00CD3DCA" w:rsidRDefault="00000000">
            <w:pPr>
              <w:pStyle w:val="Compact"/>
            </w:pPr>
            <w:r>
              <w:t>totalItems</w:t>
            </w:r>
          </w:p>
        </w:tc>
        <w:tc>
          <w:tcPr>
            <w:tcW w:w="4878" w:type="dxa"/>
          </w:tcPr>
          <w:p w14:paraId="473DB70D" w14:textId="77777777" w:rsidR="00CD3DCA" w:rsidRDefault="00000000" w:rsidP="000D6A39">
            <w:pPr>
              <w:pStyle w:val="Compact"/>
              <w:jc w:val="center"/>
            </w:pPr>
            <w:r>
              <w:t>Number</w:t>
            </w:r>
          </w:p>
        </w:tc>
        <w:tc>
          <w:tcPr>
            <w:tcW w:w="1951" w:type="dxa"/>
          </w:tcPr>
          <w:p w14:paraId="25A43761" w14:textId="77777777" w:rsidR="00CD3DCA" w:rsidRDefault="00000000">
            <w:pPr>
              <w:pStyle w:val="Compact"/>
            </w:pPr>
            <w:r>
              <w:t>#images discovered</w:t>
            </w:r>
          </w:p>
        </w:tc>
      </w:tr>
      <w:tr w:rsidR="00CD3DCA" w14:paraId="78978186" w14:textId="77777777">
        <w:tc>
          <w:tcPr>
            <w:tcW w:w="1090" w:type="dxa"/>
          </w:tcPr>
          <w:p w14:paraId="55ACB48D" w14:textId="77777777" w:rsidR="00CD3DCA" w:rsidRDefault="00000000">
            <w:pPr>
              <w:pStyle w:val="Compact"/>
            </w:pPr>
            <w:r>
              <w:t>processedItems</w:t>
            </w:r>
          </w:p>
        </w:tc>
        <w:tc>
          <w:tcPr>
            <w:tcW w:w="4878" w:type="dxa"/>
          </w:tcPr>
          <w:p w14:paraId="5D97759D" w14:textId="77777777" w:rsidR="00CD3DCA" w:rsidRDefault="00000000" w:rsidP="000D6A39">
            <w:pPr>
              <w:pStyle w:val="Compact"/>
              <w:jc w:val="center"/>
            </w:pPr>
            <w:r>
              <w:t>Number</w:t>
            </w:r>
          </w:p>
        </w:tc>
        <w:tc>
          <w:tcPr>
            <w:tcW w:w="1951" w:type="dxa"/>
          </w:tcPr>
          <w:p w14:paraId="1687F38F" w14:textId="77777777" w:rsidR="00CD3DCA" w:rsidRDefault="00000000">
            <w:pPr>
              <w:pStyle w:val="Compact"/>
            </w:pPr>
            <w:r>
              <w:t>#images done</w:t>
            </w:r>
          </w:p>
        </w:tc>
      </w:tr>
      <w:tr w:rsidR="00CD3DCA" w14:paraId="15D4A931" w14:textId="77777777">
        <w:tc>
          <w:tcPr>
            <w:tcW w:w="1090" w:type="dxa"/>
          </w:tcPr>
          <w:p w14:paraId="6750E3F1" w14:textId="77777777" w:rsidR="00CD3DCA" w:rsidRDefault="00000000">
            <w:pPr>
              <w:pStyle w:val="Compact"/>
            </w:pPr>
            <w:r>
              <w:t>failedItems</w:t>
            </w:r>
          </w:p>
        </w:tc>
        <w:tc>
          <w:tcPr>
            <w:tcW w:w="4878" w:type="dxa"/>
          </w:tcPr>
          <w:p w14:paraId="254594E8" w14:textId="77777777" w:rsidR="00CD3DCA" w:rsidRDefault="00000000" w:rsidP="000D6A39">
            <w:pPr>
              <w:pStyle w:val="Compact"/>
              <w:jc w:val="center"/>
            </w:pPr>
            <w:r>
              <w:t>Number</w:t>
            </w:r>
          </w:p>
        </w:tc>
        <w:tc>
          <w:tcPr>
            <w:tcW w:w="1951" w:type="dxa"/>
          </w:tcPr>
          <w:p w14:paraId="796E4186" w14:textId="77777777" w:rsidR="00CD3DCA" w:rsidRDefault="00000000">
            <w:pPr>
              <w:pStyle w:val="Compact"/>
            </w:pPr>
            <w:r>
              <w:t>#images failed</w:t>
            </w:r>
          </w:p>
        </w:tc>
      </w:tr>
      <w:tr w:rsidR="00CD3DCA" w14:paraId="66362F9A" w14:textId="77777777">
        <w:tc>
          <w:tcPr>
            <w:tcW w:w="1090" w:type="dxa"/>
          </w:tcPr>
          <w:p w14:paraId="1A6B8BDA" w14:textId="77777777" w:rsidR="00CD3DCA" w:rsidRDefault="00000000">
            <w:pPr>
              <w:pStyle w:val="Compact"/>
            </w:pPr>
            <w:r>
              <w:t>webhookUrl</w:t>
            </w:r>
          </w:p>
        </w:tc>
        <w:tc>
          <w:tcPr>
            <w:tcW w:w="4878" w:type="dxa"/>
          </w:tcPr>
          <w:p w14:paraId="2AE0F5E0" w14:textId="77777777" w:rsidR="00CD3DCA" w:rsidRDefault="00000000" w:rsidP="000D6A39">
            <w:pPr>
              <w:pStyle w:val="Compact"/>
              <w:jc w:val="center"/>
            </w:pPr>
            <w:r>
              <w:t>String</w:t>
            </w:r>
          </w:p>
        </w:tc>
        <w:tc>
          <w:tcPr>
            <w:tcW w:w="1951" w:type="dxa"/>
          </w:tcPr>
          <w:p w14:paraId="13455763" w14:textId="77777777" w:rsidR="00CD3DCA" w:rsidRDefault="00000000">
            <w:pPr>
              <w:pStyle w:val="Compact"/>
            </w:pPr>
            <w:r>
              <w:t>Optional</w:t>
            </w:r>
          </w:p>
        </w:tc>
      </w:tr>
      <w:tr w:rsidR="00CD3DCA" w14:paraId="156EDFEF" w14:textId="77777777">
        <w:tc>
          <w:tcPr>
            <w:tcW w:w="1090" w:type="dxa"/>
          </w:tcPr>
          <w:p w14:paraId="47CD2174" w14:textId="77777777" w:rsidR="00CD3DCA" w:rsidRDefault="00000000">
            <w:pPr>
              <w:pStyle w:val="Compact"/>
            </w:pPr>
            <w:r>
              <w:t>outputCsvUrl</w:t>
            </w:r>
          </w:p>
        </w:tc>
        <w:tc>
          <w:tcPr>
            <w:tcW w:w="4878" w:type="dxa"/>
          </w:tcPr>
          <w:p w14:paraId="2389384F" w14:textId="77777777" w:rsidR="00CD3DCA" w:rsidRDefault="00000000" w:rsidP="000D6A39">
            <w:pPr>
              <w:pStyle w:val="Compact"/>
              <w:jc w:val="center"/>
            </w:pPr>
            <w:r>
              <w:t>String</w:t>
            </w:r>
          </w:p>
        </w:tc>
        <w:tc>
          <w:tcPr>
            <w:tcW w:w="1951" w:type="dxa"/>
          </w:tcPr>
          <w:p w14:paraId="6241E805" w14:textId="77777777" w:rsidR="00CD3DCA" w:rsidRDefault="00000000">
            <w:pPr>
              <w:pStyle w:val="Compact"/>
            </w:pPr>
            <w:r>
              <w:t>Public URL to generated CSV</w:t>
            </w:r>
          </w:p>
        </w:tc>
      </w:tr>
      <w:tr w:rsidR="00CD3DCA" w14:paraId="6D31C75D" w14:textId="77777777">
        <w:tc>
          <w:tcPr>
            <w:tcW w:w="1090" w:type="dxa"/>
          </w:tcPr>
          <w:p w14:paraId="59919EAD" w14:textId="77777777" w:rsidR="00CD3DCA" w:rsidRDefault="00000000">
            <w:pPr>
              <w:pStyle w:val="Compact"/>
            </w:pPr>
            <w:r>
              <w:t>error</w:t>
            </w:r>
          </w:p>
        </w:tc>
        <w:tc>
          <w:tcPr>
            <w:tcW w:w="4878" w:type="dxa"/>
          </w:tcPr>
          <w:p w14:paraId="42813E4C" w14:textId="77777777" w:rsidR="00CD3DCA" w:rsidRDefault="00000000" w:rsidP="000D6A39">
            <w:pPr>
              <w:pStyle w:val="Compact"/>
              <w:jc w:val="center"/>
            </w:pPr>
            <w:r>
              <w:t>String</w:t>
            </w:r>
          </w:p>
        </w:tc>
        <w:tc>
          <w:tcPr>
            <w:tcW w:w="1951" w:type="dxa"/>
          </w:tcPr>
          <w:p w14:paraId="733FAF37" w14:textId="77777777" w:rsidR="00CD3DCA" w:rsidRDefault="00000000">
            <w:pPr>
              <w:pStyle w:val="Compact"/>
            </w:pPr>
            <w:r>
              <w:t>Error summary when FAILED</w:t>
            </w:r>
          </w:p>
        </w:tc>
      </w:tr>
      <w:tr w:rsidR="00CD3DCA" w14:paraId="008233A0" w14:textId="77777777">
        <w:tc>
          <w:tcPr>
            <w:tcW w:w="1090" w:type="dxa"/>
          </w:tcPr>
          <w:p w14:paraId="29BA3AB0" w14:textId="77777777" w:rsidR="00CD3DCA" w:rsidRDefault="00000000">
            <w:pPr>
              <w:pStyle w:val="Compact"/>
            </w:pPr>
            <w:r>
              <w:t>createdAt/updatedAt</w:t>
            </w:r>
          </w:p>
        </w:tc>
        <w:tc>
          <w:tcPr>
            <w:tcW w:w="4878" w:type="dxa"/>
          </w:tcPr>
          <w:p w14:paraId="686A4E2C" w14:textId="77777777" w:rsidR="00CD3DCA" w:rsidRDefault="00000000" w:rsidP="000D6A39">
            <w:pPr>
              <w:pStyle w:val="Compact"/>
              <w:jc w:val="center"/>
            </w:pPr>
            <w:r>
              <w:t>Date</w:t>
            </w:r>
          </w:p>
        </w:tc>
        <w:tc>
          <w:tcPr>
            <w:tcW w:w="1951" w:type="dxa"/>
          </w:tcPr>
          <w:p w14:paraId="5145DED3" w14:textId="77777777" w:rsidR="00CD3DCA" w:rsidRDefault="00000000">
            <w:pPr>
              <w:pStyle w:val="Compact"/>
            </w:pPr>
            <w:r>
              <w:t>Auto timestamps</w:t>
            </w:r>
          </w:p>
        </w:tc>
      </w:tr>
    </w:tbl>
    <w:p w14:paraId="5A0689D3" w14:textId="77777777" w:rsidR="000D6A39" w:rsidRDefault="000D6A39">
      <w:pPr>
        <w:pStyle w:val="BodyText"/>
        <w:rPr>
          <w:b/>
          <w:bCs/>
        </w:rPr>
      </w:pPr>
    </w:p>
    <w:p w14:paraId="1E0334FA" w14:textId="3FEBF443" w:rsidR="00CD3DCA" w:rsidRDefault="00000000">
      <w:pPr>
        <w:pStyle w:val="BodyText"/>
      </w:pPr>
      <w:r>
        <w:rPr>
          <w:b/>
          <w:bCs/>
        </w:rPr>
        <w:t>Indexes</w:t>
      </w:r>
      <w:r>
        <w:t xml:space="preserve">: </w:t>
      </w:r>
      <w:proofErr w:type="gramStart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requestId</w:t>
      </w:r>
      <w:proofErr w:type="spellEnd"/>
      <w:proofErr w:type="gramEnd"/>
      <w:r>
        <w:rPr>
          <w:rStyle w:val="VerbatimChar"/>
        </w:rPr>
        <w:t xml:space="preserve">: </w:t>
      </w:r>
      <w:proofErr w:type="gramStart"/>
      <w:r>
        <w:rPr>
          <w:rStyle w:val="VerbatimChar"/>
        </w:rPr>
        <w:t>1 }</w:t>
      </w:r>
      <w:proofErr w:type="gramEnd"/>
      <w:r>
        <w:t xml:space="preserve"> unique.</w:t>
      </w:r>
    </w:p>
    <w:p w14:paraId="117DB270" w14:textId="77777777" w:rsidR="000D6A39" w:rsidRDefault="000D6A39">
      <w:pPr>
        <w:pStyle w:val="BodyText"/>
      </w:pPr>
    </w:p>
    <w:p w14:paraId="7C1428F8" w14:textId="77777777" w:rsidR="00CD3DCA" w:rsidRPr="000D6A39" w:rsidRDefault="00000000" w:rsidP="000D6A39">
      <w:pPr>
        <w:pStyle w:val="FootnoteText"/>
        <w:rPr>
          <w:b/>
          <w:bCs/>
        </w:rPr>
      </w:pPr>
      <w:bookmarkStart w:id="13" w:name="product"/>
      <w:bookmarkEnd w:id="12"/>
      <w:r w:rsidRPr="000D6A39">
        <w:rPr>
          <w:b/>
          <w:bCs/>
        </w:rPr>
        <w:t>5.2 Produc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4"/>
        <w:gridCol w:w="1823"/>
        <w:gridCol w:w="1744"/>
      </w:tblGrid>
      <w:tr w:rsidR="00CD3DCA" w14:paraId="37055A2E" w14:textId="77777777" w:rsidTr="00CD3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74A8BF" w14:textId="77777777" w:rsidR="00CD3DCA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27A5FD0" w14:textId="77777777" w:rsidR="00CD3DCA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BBA596B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73105239" w14:textId="77777777">
        <w:tc>
          <w:tcPr>
            <w:tcW w:w="0" w:type="auto"/>
          </w:tcPr>
          <w:p w14:paraId="6361575F" w14:textId="77777777" w:rsidR="00CD3DCA" w:rsidRDefault="00000000">
            <w:pPr>
              <w:pStyle w:val="Compact"/>
            </w:pPr>
            <w:r>
              <w:t>requestId</w:t>
            </w:r>
          </w:p>
        </w:tc>
        <w:tc>
          <w:tcPr>
            <w:tcW w:w="0" w:type="auto"/>
          </w:tcPr>
          <w:p w14:paraId="2861CE5A" w14:textId="77777777" w:rsidR="00CD3DCA" w:rsidRDefault="00000000">
            <w:pPr>
              <w:pStyle w:val="Compact"/>
            </w:pPr>
            <w:r>
              <w:t>String (indexed)</w:t>
            </w:r>
          </w:p>
        </w:tc>
        <w:tc>
          <w:tcPr>
            <w:tcW w:w="0" w:type="auto"/>
          </w:tcPr>
          <w:p w14:paraId="4B360951" w14:textId="77777777" w:rsidR="00CD3DCA" w:rsidRDefault="00000000">
            <w:pPr>
              <w:pStyle w:val="Compact"/>
            </w:pPr>
            <w:r>
              <w:t>Parent request</w:t>
            </w:r>
          </w:p>
        </w:tc>
      </w:tr>
      <w:tr w:rsidR="00CD3DCA" w14:paraId="57DD5FB3" w14:textId="77777777">
        <w:tc>
          <w:tcPr>
            <w:tcW w:w="0" w:type="auto"/>
          </w:tcPr>
          <w:p w14:paraId="542F40D4" w14:textId="77777777" w:rsidR="00CD3DCA" w:rsidRDefault="00000000">
            <w:pPr>
              <w:pStyle w:val="Compact"/>
            </w:pPr>
            <w:r>
              <w:t>serialNo</w:t>
            </w:r>
          </w:p>
        </w:tc>
        <w:tc>
          <w:tcPr>
            <w:tcW w:w="0" w:type="auto"/>
          </w:tcPr>
          <w:p w14:paraId="33D6E30D" w14:textId="77777777" w:rsidR="00CD3DCA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5D141FD" w14:textId="77777777" w:rsidR="00CD3DCA" w:rsidRDefault="00000000">
            <w:pPr>
              <w:pStyle w:val="Compact"/>
            </w:pPr>
            <w:r>
              <w:t>From CSV</w:t>
            </w:r>
          </w:p>
        </w:tc>
      </w:tr>
      <w:tr w:rsidR="00CD3DCA" w14:paraId="0931C449" w14:textId="77777777">
        <w:tc>
          <w:tcPr>
            <w:tcW w:w="0" w:type="auto"/>
          </w:tcPr>
          <w:p w14:paraId="62AD393B" w14:textId="77777777" w:rsidR="00CD3DCA" w:rsidRDefault="00000000">
            <w:pPr>
              <w:pStyle w:val="Compact"/>
            </w:pPr>
            <w:r>
              <w:t>productName</w:t>
            </w:r>
          </w:p>
        </w:tc>
        <w:tc>
          <w:tcPr>
            <w:tcW w:w="0" w:type="auto"/>
          </w:tcPr>
          <w:p w14:paraId="2A797928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129BC84" w14:textId="77777777" w:rsidR="00CD3DCA" w:rsidRDefault="00000000">
            <w:pPr>
              <w:pStyle w:val="Compact"/>
            </w:pPr>
            <w:r>
              <w:t>From CSV</w:t>
            </w:r>
          </w:p>
        </w:tc>
      </w:tr>
      <w:tr w:rsidR="00CD3DCA" w14:paraId="07920C02" w14:textId="77777777">
        <w:tc>
          <w:tcPr>
            <w:tcW w:w="0" w:type="auto"/>
          </w:tcPr>
          <w:p w14:paraId="5543DE10" w14:textId="77777777" w:rsidR="00CD3DCA" w:rsidRDefault="00000000">
            <w:pPr>
              <w:pStyle w:val="Compact"/>
            </w:pPr>
            <w:r>
              <w:t>createdAt/updatedAt</w:t>
            </w:r>
          </w:p>
        </w:tc>
        <w:tc>
          <w:tcPr>
            <w:tcW w:w="0" w:type="auto"/>
          </w:tcPr>
          <w:p w14:paraId="27AAF8D6" w14:textId="77777777" w:rsidR="00CD3DCA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6518E83B" w14:textId="77777777" w:rsidR="00CD3DCA" w:rsidRDefault="00CD3DCA">
            <w:pPr>
              <w:pStyle w:val="Compact"/>
            </w:pPr>
          </w:p>
        </w:tc>
      </w:tr>
    </w:tbl>
    <w:p w14:paraId="08E363C6" w14:textId="77777777" w:rsidR="00CD3DCA" w:rsidRDefault="00000000">
      <w:pPr>
        <w:pStyle w:val="BodyText"/>
      </w:pPr>
      <w:r>
        <w:rPr>
          <w:b/>
          <w:bCs/>
        </w:rPr>
        <w:t>Indexes</w:t>
      </w:r>
      <w:r>
        <w:t xml:space="preserve">: </w:t>
      </w:r>
      <w:r>
        <w:rPr>
          <w:rStyle w:val="VerbatimChar"/>
        </w:rPr>
        <w:t>{ requestId: 1, serialNo: 1 }</w:t>
      </w:r>
      <w:r>
        <w:t xml:space="preserve"> (optional for faster status).</w:t>
      </w:r>
    </w:p>
    <w:p w14:paraId="54DA5F3A" w14:textId="77777777" w:rsidR="000D6A39" w:rsidRDefault="000D6A39" w:rsidP="000D6A39">
      <w:pPr>
        <w:pStyle w:val="FootnoteText"/>
        <w:rPr>
          <w:b/>
          <w:bCs/>
        </w:rPr>
      </w:pPr>
      <w:bookmarkStart w:id="14" w:name="image"/>
      <w:bookmarkEnd w:id="13"/>
    </w:p>
    <w:p w14:paraId="16775B81" w14:textId="6C856757" w:rsidR="00CD3DCA" w:rsidRPr="000D6A39" w:rsidRDefault="00000000" w:rsidP="000D6A39">
      <w:pPr>
        <w:pStyle w:val="FootnoteText"/>
        <w:rPr>
          <w:b/>
          <w:bCs/>
        </w:rPr>
      </w:pPr>
      <w:r w:rsidRPr="000D6A39">
        <w:rPr>
          <w:b/>
          <w:bCs/>
        </w:rPr>
        <w:t>5.3 Imag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76"/>
        <w:gridCol w:w="3802"/>
        <w:gridCol w:w="3098"/>
      </w:tblGrid>
      <w:tr w:rsidR="00CD3DCA" w14:paraId="7F41C690" w14:textId="77777777" w:rsidTr="00CD3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12" w:type="dxa"/>
          </w:tcPr>
          <w:p w14:paraId="7BFE1CA8" w14:textId="77777777" w:rsidR="00CD3DCA" w:rsidRDefault="00000000">
            <w:pPr>
              <w:pStyle w:val="Compact"/>
            </w:pPr>
            <w:r>
              <w:t>Field</w:t>
            </w:r>
          </w:p>
        </w:tc>
        <w:tc>
          <w:tcPr>
            <w:tcW w:w="3144" w:type="dxa"/>
          </w:tcPr>
          <w:p w14:paraId="5E9E4D18" w14:textId="77777777" w:rsidR="00CD3DCA" w:rsidRDefault="00000000">
            <w:pPr>
              <w:pStyle w:val="Compact"/>
            </w:pPr>
            <w:r>
              <w:t>Type</w:t>
            </w:r>
          </w:p>
        </w:tc>
        <w:tc>
          <w:tcPr>
            <w:tcW w:w="2562" w:type="dxa"/>
          </w:tcPr>
          <w:p w14:paraId="7A00797E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118192E2" w14:textId="77777777">
        <w:tc>
          <w:tcPr>
            <w:tcW w:w="2212" w:type="dxa"/>
          </w:tcPr>
          <w:p w14:paraId="196B82D1" w14:textId="77777777" w:rsidR="00CD3DCA" w:rsidRDefault="00000000">
            <w:pPr>
              <w:pStyle w:val="Compact"/>
            </w:pPr>
            <w:r>
              <w:t>requestId</w:t>
            </w:r>
          </w:p>
        </w:tc>
        <w:tc>
          <w:tcPr>
            <w:tcW w:w="3144" w:type="dxa"/>
          </w:tcPr>
          <w:p w14:paraId="4C86532F" w14:textId="77777777" w:rsidR="00CD3DCA" w:rsidRDefault="00000000">
            <w:pPr>
              <w:pStyle w:val="Compact"/>
            </w:pPr>
            <w:r>
              <w:t>String (indexed)</w:t>
            </w:r>
          </w:p>
        </w:tc>
        <w:tc>
          <w:tcPr>
            <w:tcW w:w="2562" w:type="dxa"/>
          </w:tcPr>
          <w:p w14:paraId="583201F2" w14:textId="77777777" w:rsidR="00CD3DCA" w:rsidRDefault="00000000">
            <w:pPr>
              <w:pStyle w:val="Compact"/>
            </w:pPr>
            <w:r>
              <w:t>Parent request</w:t>
            </w:r>
          </w:p>
        </w:tc>
      </w:tr>
      <w:tr w:rsidR="00CD3DCA" w14:paraId="2A5C1215" w14:textId="77777777">
        <w:tc>
          <w:tcPr>
            <w:tcW w:w="2212" w:type="dxa"/>
          </w:tcPr>
          <w:p w14:paraId="32ECA625" w14:textId="77777777" w:rsidR="00CD3DCA" w:rsidRDefault="00000000">
            <w:pPr>
              <w:pStyle w:val="Compact"/>
            </w:pPr>
            <w:r>
              <w:t>productId</w:t>
            </w:r>
          </w:p>
        </w:tc>
        <w:tc>
          <w:tcPr>
            <w:tcW w:w="3144" w:type="dxa"/>
          </w:tcPr>
          <w:p w14:paraId="3BAE9C34" w14:textId="77777777" w:rsidR="00CD3DCA" w:rsidRDefault="00000000">
            <w:pPr>
              <w:pStyle w:val="Compact"/>
            </w:pPr>
            <w:r>
              <w:t>ObjectId → Product</w:t>
            </w:r>
          </w:p>
        </w:tc>
        <w:tc>
          <w:tcPr>
            <w:tcW w:w="2562" w:type="dxa"/>
          </w:tcPr>
          <w:p w14:paraId="34AB4AA9" w14:textId="77777777" w:rsidR="00CD3DCA" w:rsidRDefault="00000000">
            <w:pPr>
              <w:pStyle w:val="Compact"/>
            </w:pPr>
            <w:r>
              <w:t>FK</w:t>
            </w:r>
          </w:p>
        </w:tc>
      </w:tr>
      <w:tr w:rsidR="00CD3DCA" w14:paraId="60FDDADA" w14:textId="77777777">
        <w:tc>
          <w:tcPr>
            <w:tcW w:w="2212" w:type="dxa"/>
          </w:tcPr>
          <w:p w14:paraId="292E7D8E" w14:textId="77777777" w:rsidR="00CD3DCA" w:rsidRDefault="00000000">
            <w:pPr>
              <w:pStyle w:val="Compact"/>
            </w:pPr>
            <w:r>
              <w:lastRenderedPageBreak/>
              <w:t>inputUrl</w:t>
            </w:r>
          </w:p>
        </w:tc>
        <w:tc>
          <w:tcPr>
            <w:tcW w:w="3144" w:type="dxa"/>
          </w:tcPr>
          <w:p w14:paraId="779386D3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2562" w:type="dxa"/>
          </w:tcPr>
          <w:p w14:paraId="71A84F79" w14:textId="77777777" w:rsidR="00CD3DCA" w:rsidRDefault="00000000">
            <w:pPr>
              <w:pStyle w:val="Compact"/>
            </w:pPr>
            <w:r>
              <w:t>Source URL</w:t>
            </w:r>
          </w:p>
        </w:tc>
      </w:tr>
      <w:tr w:rsidR="00CD3DCA" w14:paraId="7CFF147D" w14:textId="77777777">
        <w:tc>
          <w:tcPr>
            <w:tcW w:w="2212" w:type="dxa"/>
          </w:tcPr>
          <w:p w14:paraId="05C1CDD1" w14:textId="77777777" w:rsidR="00CD3DCA" w:rsidRDefault="00000000">
            <w:pPr>
              <w:pStyle w:val="Compact"/>
            </w:pPr>
            <w:r>
              <w:t>outputUrl</w:t>
            </w:r>
          </w:p>
        </w:tc>
        <w:tc>
          <w:tcPr>
            <w:tcW w:w="3144" w:type="dxa"/>
          </w:tcPr>
          <w:p w14:paraId="77017EA0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2562" w:type="dxa"/>
          </w:tcPr>
          <w:p w14:paraId="0F63A6B5" w14:textId="77777777" w:rsidR="00CD3DCA" w:rsidRDefault="00000000">
            <w:pPr>
              <w:pStyle w:val="Compact"/>
            </w:pPr>
            <w:r>
              <w:t>Result URL</w:t>
            </w:r>
          </w:p>
        </w:tc>
      </w:tr>
      <w:tr w:rsidR="00CD3DCA" w14:paraId="390E2823" w14:textId="77777777">
        <w:tc>
          <w:tcPr>
            <w:tcW w:w="2212" w:type="dxa"/>
          </w:tcPr>
          <w:p w14:paraId="60C1FC17" w14:textId="77777777" w:rsidR="00CD3DCA" w:rsidRDefault="00000000">
            <w:pPr>
              <w:pStyle w:val="Compact"/>
            </w:pPr>
            <w:r>
              <w:t>position</w:t>
            </w:r>
          </w:p>
        </w:tc>
        <w:tc>
          <w:tcPr>
            <w:tcW w:w="3144" w:type="dxa"/>
          </w:tcPr>
          <w:p w14:paraId="0CF0E1CA" w14:textId="77777777" w:rsidR="00CD3DCA" w:rsidRDefault="00000000">
            <w:pPr>
              <w:pStyle w:val="Compact"/>
            </w:pPr>
            <w:r>
              <w:t>Number</w:t>
            </w:r>
          </w:p>
        </w:tc>
        <w:tc>
          <w:tcPr>
            <w:tcW w:w="2562" w:type="dxa"/>
          </w:tcPr>
          <w:p w14:paraId="1012B749" w14:textId="77777777" w:rsidR="00CD3DCA" w:rsidRDefault="00000000">
            <w:pPr>
              <w:pStyle w:val="Compact"/>
            </w:pPr>
            <w:r>
              <w:t>Order within a product</w:t>
            </w:r>
          </w:p>
        </w:tc>
      </w:tr>
      <w:tr w:rsidR="00CD3DCA" w14:paraId="535DB8C5" w14:textId="77777777">
        <w:tc>
          <w:tcPr>
            <w:tcW w:w="2212" w:type="dxa"/>
          </w:tcPr>
          <w:p w14:paraId="6F269E87" w14:textId="77777777" w:rsidR="00CD3DCA" w:rsidRDefault="00000000">
            <w:pPr>
              <w:pStyle w:val="Compact"/>
            </w:pPr>
            <w:r>
              <w:t>status</w:t>
            </w:r>
          </w:p>
        </w:tc>
        <w:tc>
          <w:tcPr>
            <w:tcW w:w="3144" w:type="dxa"/>
          </w:tcPr>
          <w:p w14:paraId="379C9CC0" w14:textId="77777777" w:rsidR="00CD3DCA" w:rsidRDefault="00000000">
            <w:pPr>
              <w:pStyle w:val="Compact"/>
            </w:pPr>
            <w:r>
              <w:t>Enum(PENDING, DONE, FAILED)</w:t>
            </w:r>
          </w:p>
        </w:tc>
        <w:tc>
          <w:tcPr>
            <w:tcW w:w="2562" w:type="dxa"/>
          </w:tcPr>
          <w:p w14:paraId="0E364765" w14:textId="77777777" w:rsidR="00CD3DCA" w:rsidRDefault="00CD3DCA">
            <w:pPr>
              <w:pStyle w:val="Compact"/>
            </w:pPr>
          </w:p>
        </w:tc>
      </w:tr>
      <w:tr w:rsidR="00CD3DCA" w14:paraId="46663109" w14:textId="77777777">
        <w:tc>
          <w:tcPr>
            <w:tcW w:w="2212" w:type="dxa"/>
          </w:tcPr>
          <w:p w14:paraId="4D86378E" w14:textId="77777777" w:rsidR="00CD3DCA" w:rsidRDefault="00000000">
            <w:pPr>
              <w:pStyle w:val="Compact"/>
            </w:pPr>
            <w:r>
              <w:t>error</w:t>
            </w:r>
          </w:p>
        </w:tc>
        <w:tc>
          <w:tcPr>
            <w:tcW w:w="3144" w:type="dxa"/>
          </w:tcPr>
          <w:p w14:paraId="310E2232" w14:textId="77777777" w:rsidR="00CD3DCA" w:rsidRDefault="00000000">
            <w:pPr>
              <w:pStyle w:val="Compact"/>
            </w:pPr>
            <w:r>
              <w:t>String</w:t>
            </w:r>
          </w:p>
        </w:tc>
        <w:tc>
          <w:tcPr>
            <w:tcW w:w="2562" w:type="dxa"/>
          </w:tcPr>
          <w:p w14:paraId="0642A951" w14:textId="77777777" w:rsidR="00CD3DCA" w:rsidRDefault="00000000">
            <w:pPr>
              <w:pStyle w:val="Compact"/>
            </w:pPr>
            <w:r>
              <w:t>Failure reason</w:t>
            </w:r>
          </w:p>
        </w:tc>
      </w:tr>
      <w:tr w:rsidR="00CD3DCA" w14:paraId="132B2AC9" w14:textId="77777777">
        <w:tc>
          <w:tcPr>
            <w:tcW w:w="2212" w:type="dxa"/>
          </w:tcPr>
          <w:p w14:paraId="59741157" w14:textId="77777777" w:rsidR="00CD3DCA" w:rsidRDefault="00000000">
            <w:pPr>
              <w:pStyle w:val="Compact"/>
            </w:pPr>
            <w:r>
              <w:t>createdAt/updatedAt</w:t>
            </w:r>
          </w:p>
        </w:tc>
        <w:tc>
          <w:tcPr>
            <w:tcW w:w="3144" w:type="dxa"/>
          </w:tcPr>
          <w:p w14:paraId="54CA2619" w14:textId="77777777" w:rsidR="00CD3DCA" w:rsidRDefault="00000000">
            <w:pPr>
              <w:pStyle w:val="Compact"/>
            </w:pPr>
            <w:r>
              <w:t>Date</w:t>
            </w:r>
          </w:p>
        </w:tc>
        <w:tc>
          <w:tcPr>
            <w:tcW w:w="2562" w:type="dxa"/>
          </w:tcPr>
          <w:p w14:paraId="6A2471B5" w14:textId="77777777" w:rsidR="00CD3DCA" w:rsidRDefault="00CD3DCA">
            <w:pPr>
              <w:pStyle w:val="Compact"/>
            </w:pPr>
          </w:p>
        </w:tc>
      </w:tr>
    </w:tbl>
    <w:p w14:paraId="7A15286C" w14:textId="77777777" w:rsidR="00CD3DCA" w:rsidRDefault="00000000">
      <w:pPr>
        <w:pStyle w:val="BodyText"/>
      </w:pPr>
      <w:r>
        <w:rPr>
          <w:b/>
          <w:bCs/>
        </w:rPr>
        <w:t>Indexes</w:t>
      </w:r>
      <w:r>
        <w:t xml:space="preserve">: </w:t>
      </w:r>
      <w:r>
        <w:rPr>
          <w:rStyle w:val="VerbatimChar"/>
        </w:rPr>
        <w:t>{ requestId: 1 }</w:t>
      </w:r>
      <w:r>
        <w:t xml:space="preserve">, </w:t>
      </w:r>
      <w:r>
        <w:rPr>
          <w:rStyle w:val="VerbatimChar"/>
        </w:rPr>
        <w:t>{ productId: 1, position: 1 }</w:t>
      </w:r>
      <w:r>
        <w:t>.</w:t>
      </w:r>
    </w:p>
    <w:p w14:paraId="18BCBB69" w14:textId="77777777" w:rsidR="00CD3DCA" w:rsidRDefault="00000000">
      <w:r>
        <w:pict w14:anchorId="383D228E">
          <v:rect id="_x0000_i4517" style="width:0;height:1.5pt" o:hralign="center" o:hrstd="t" o:hr="t"/>
        </w:pict>
      </w:r>
    </w:p>
    <w:p w14:paraId="1B6E6E82" w14:textId="77777777" w:rsidR="00CD3DCA" w:rsidRDefault="00000000" w:rsidP="000D6A39">
      <w:pPr>
        <w:pStyle w:val="Subtitle"/>
      </w:pPr>
      <w:bookmarkStart w:id="15" w:name="apis-contracts"/>
      <w:bookmarkEnd w:id="11"/>
      <w:bookmarkEnd w:id="14"/>
      <w:r>
        <w:t>6) APIs — Contracts</w:t>
      </w:r>
    </w:p>
    <w:p w14:paraId="76923003" w14:textId="77777777" w:rsidR="00CD3DCA" w:rsidRPr="000D6A39" w:rsidRDefault="00000000" w:rsidP="000D6A39">
      <w:pPr>
        <w:pStyle w:val="FootnoteText"/>
        <w:rPr>
          <w:b/>
          <w:bCs/>
        </w:rPr>
      </w:pPr>
      <w:bookmarkStart w:id="16" w:name="upload-api"/>
      <w:r w:rsidRPr="000D6A39">
        <w:rPr>
          <w:b/>
          <w:bCs/>
        </w:rPr>
        <w:t>6.1 Upload API</w:t>
      </w:r>
    </w:p>
    <w:p w14:paraId="6148EB88" w14:textId="77777777" w:rsidR="00CD3DCA" w:rsidRDefault="00000000">
      <w:pPr>
        <w:pStyle w:val="FirstParagraph"/>
      </w:pPr>
      <w:r>
        <w:rPr>
          <w:b/>
          <w:bCs/>
        </w:rPr>
        <w:t>POST</w:t>
      </w:r>
      <w:r>
        <w:t xml:space="preserve"> </w:t>
      </w:r>
      <w:r>
        <w:rPr>
          <w:rStyle w:val="VerbatimChar"/>
        </w:rPr>
        <w:t>/api/v1/upload</w:t>
      </w:r>
    </w:p>
    <w:p w14:paraId="4580B7C4" w14:textId="77777777" w:rsidR="00CD3DC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ntent-Type</w:t>
      </w:r>
      <w:r>
        <w:t xml:space="preserve">: </w:t>
      </w:r>
      <w:r>
        <w:rPr>
          <w:rStyle w:val="VerbatimChar"/>
        </w:rPr>
        <w:t>multipart/form-data</w:t>
      </w:r>
    </w:p>
    <w:p w14:paraId="7616C19A" w14:textId="77777777" w:rsidR="00CD3DC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orm fields</w:t>
      </w:r>
      <w:r>
        <w:t>:</w:t>
      </w:r>
    </w:p>
    <w:p w14:paraId="620E2442" w14:textId="77777777" w:rsidR="00CD3DC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file</w:t>
      </w:r>
      <w:r>
        <w:t xml:space="preserve"> (File, required) — CSV</w:t>
      </w:r>
    </w:p>
    <w:p w14:paraId="5391E6CB" w14:textId="77777777" w:rsidR="00CD3DC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webhook_url</w:t>
      </w:r>
      <w:r>
        <w:t xml:space="preserve"> (String, optional)</w:t>
      </w:r>
    </w:p>
    <w:p w14:paraId="1F4FEC64" w14:textId="77777777" w:rsidR="00CD3DCA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sponses</w:t>
      </w:r>
    </w:p>
    <w:p w14:paraId="582C685B" w14:textId="77777777" w:rsidR="00CD3DC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201 Created</w:t>
      </w:r>
    </w:p>
    <w:p w14:paraId="3AAC5575" w14:textId="77777777" w:rsidR="00CD3DCA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UEUED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005740A6" w14:textId="77777777" w:rsidR="00CD3DC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400 Bad Request</w:t>
      </w:r>
      <w:r>
        <w:t xml:space="preserve"> — </w:t>
      </w:r>
      <w:r>
        <w:rPr>
          <w:rStyle w:val="VerbatimChar"/>
        </w:rPr>
        <w:t>{ error: string }</w:t>
      </w:r>
    </w:p>
    <w:p w14:paraId="2E57DD4C" w14:textId="77777777" w:rsidR="00CD3DCA" w:rsidRDefault="00000000">
      <w:pPr>
        <w:pStyle w:val="FirstParagraph"/>
      </w:pPr>
      <w:r>
        <w:rPr>
          <w:b/>
          <w:bCs/>
        </w:rPr>
        <w:t>CSV Columns (exact names)</w:t>
      </w:r>
      <w:r>
        <w:t xml:space="preserve"> </w:t>
      </w:r>
      <w:r>
        <w:rPr>
          <w:rStyle w:val="VerbatimChar"/>
        </w:rPr>
        <w:t>S. No.</w:t>
      </w:r>
      <w:r>
        <w:t xml:space="preserve"> | </w:t>
      </w:r>
      <w:r>
        <w:rPr>
          <w:rStyle w:val="VerbatimChar"/>
        </w:rPr>
        <w:t>Product Name</w:t>
      </w:r>
      <w:r>
        <w:t xml:space="preserve"> | </w:t>
      </w:r>
      <w:r>
        <w:rPr>
          <w:rStyle w:val="VerbatimChar"/>
        </w:rPr>
        <w:t>Input Image Urls</w:t>
      </w:r>
    </w:p>
    <w:p w14:paraId="7BD180E7" w14:textId="77777777" w:rsidR="00CD3DCA" w:rsidRDefault="00000000">
      <w:pPr>
        <w:pStyle w:val="Compact"/>
        <w:numPr>
          <w:ilvl w:val="0"/>
          <w:numId w:val="17"/>
        </w:numPr>
      </w:pPr>
      <w:r>
        <w:rPr>
          <w:rStyle w:val="VerbatimChar"/>
        </w:rPr>
        <w:t>Input Image Urls</w:t>
      </w:r>
      <w:r>
        <w:t xml:space="preserve"> is comma‑separated list of absolute URLs; order preserved.</w:t>
      </w:r>
    </w:p>
    <w:p w14:paraId="4844298E" w14:textId="77777777" w:rsidR="000D6A39" w:rsidRDefault="000D6A39" w:rsidP="000D6A39">
      <w:pPr>
        <w:pStyle w:val="FootnoteText"/>
        <w:rPr>
          <w:b/>
          <w:bCs/>
        </w:rPr>
      </w:pPr>
      <w:bookmarkStart w:id="17" w:name="status-api"/>
      <w:bookmarkEnd w:id="16"/>
    </w:p>
    <w:p w14:paraId="2F4B1368" w14:textId="2DD7BB96" w:rsidR="00CD3DCA" w:rsidRPr="000D6A39" w:rsidRDefault="00000000" w:rsidP="000D6A39">
      <w:pPr>
        <w:pStyle w:val="FootnoteText"/>
        <w:rPr>
          <w:b/>
          <w:bCs/>
        </w:rPr>
      </w:pPr>
      <w:r w:rsidRPr="000D6A39">
        <w:rPr>
          <w:b/>
          <w:bCs/>
        </w:rPr>
        <w:t>6.2 Status API</w:t>
      </w:r>
    </w:p>
    <w:p w14:paraId="6E344F6D" w14:textId="77777777" w:rsidR="00CD3DCA" w:rsidRDefault="00000000">
      <w:pPr>
        <w:pStyle w:val="FirstParagraph"/>
      </w:pPr>
      <w:r>
        <w:rPr>
          <w:b/>
          <w:bCs/>
        </w:rPr>
        <w:t>GET</w:t>
      </w:r>
      <w:r>
        <w:t xml:space="preserve"> </w:t>
      </w:r>
      <w:r>
        <w:rPr>
          <w:rStyle w:val="VerbatimChar"/>
        </w:rPr>
        <w:t>/api/v1/status</w:t>
      </w:r>
      <w:proofErr w:type="gramStart"/>
      <w:r>
        <w:rPr>
          <w:rStyle w:val="VerbatimChar"/>
        </w:rPr>
        <w:t>/:requestId</w:t>
      </w:r>
      <w:proofErr w:type="gramEnd"/>
    </w:p>
    <w:p w14:paraId="67D7EFD9" w14:textId="77777777" w:rsidR="00CD3DCA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200 OK</w:t>
      </w:r>
    </w:p>
    <w:p w14:paraId="62193D5C" w14:textId="77777777" w:rsidR="00CD3DCA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StringTok"/>
        </w:rPr>
        <w:t>"PROCESS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Items"</w:t>
      </w:r>
      <w:r>
        <w:rPr>
          <w:rStyle w:val="FunctionTok"/>
        </w:rPr>
        <w:t>: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ssedItems"</w:t>
      </w:r>
      <w:r>
        <w:rPr>
          <w:rStyle w:val="FunctionTok"/>
        </w:rPr>
        <w:t>: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ailedItems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utputCsv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duct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serialNo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DataTypeTok"/>
        </w:rPr>
        <w:t>"productName"</w:t>
      </w:r>
      <w:r>
        <w:rPr>
          <w:rStyle w:val="FunctionTok"/>
        </w:rPr>
        <w:t>:</w:t>
      </w:r>
      <w:r>
        <w:rPr>
          <w:rStyle w:val="StringTok"/>
        </w:rPr>
        <w:t>"SKU1"</w:t>
      </w:r>
      <w:r>
        <w:rPr>
          <w:rStyle w:val="FunctionTok"/>
        </w:rPr>
        <w:t>,</w:t>
      </w:r>
      <w:r>
        <w:rPr>
          <w:rStyle w:val="DataTypeTok"/>
        </w:rPr>
        <w:t>"image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inputUrl"</w:t>
      </w:r>
      <w:r>
        <w:rPr>
          <w:rStyle w:val="FunctionTok"/>
        </w:rPr>
        <w:t>: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rPr>
          <w:rStyle w:val="DataTypeTok"/>
        </w:rPr>
        <w:t>"outputUrl"</w:t>
      </w:r>
      <w:r>
        <w:rPr>
          <w:rStyle w:val="FunctionTok"/>
        </w:rPr>
        <w:t>:</w:t>
      </w:r>
      <w:r>
        <w:rPr>
          <w:rStyle w:val="StringTok"/>
        </w:rPr>
        <w:t>"..."</w:t>
      </w:r>
      <w:r>
        <w:rPr>
          <w:rStyle w:val="FunctionTok"/>
        </w:rPr>
        <w:t>,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StringTok"/>
        </w:rPr>
        <w:t>"DONE"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D53D0FA" w14:textId="77777777" w:rsidR="00CD3DCA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404 Not Found</w:t>
      </w:r>
      <w:r>
        <w:t xml:space="preserve"> — </w:t>
      </w:r>
      <w:proofErr w:type="spellStart"/>
      <w:r>
        <w:t>requestId</w:t>
      </w:r>
      <w:proofErr w:type="spellEnd"/>
      <w:r>
        <w:t xml:space="preserve"> unknown.</w:t>
      </w:r>
    </w:p>
    <w:p w14:paraId="73D4158A" w14:textId="77777777" w:rsidR="000D6A39" w:rsidRDefault="000D6A39" w:rsidP="000D6A39">
      <w:pPr>
        <w:pStyle w:val="Compact"/>
        <w:ind w:left="720"/>
      </w:pPr>
    </w:p>
    <w:p w14:paraId="13850FDE" w14:textId="77777777" w:rsidR="00CD3DCA" w:rsidRPr="000D6A39" w:rsidRDefault="00000000" w:rsidP="000D6A39">
      <w:pPr>
        <w:pStyle w:val="FootnoteText"/>
        <w:rPr>
          <w:b/>
          <w:bCs/>
        </w:rPr>
      </w:pPr>
      <w:bookmarkStart w:id="18" w:name="webhook-outgoing"/>
      <w:bookmarkEnd w:id="17"/>
      <w:r w:rsidRPr="000D6A39">
        <w:rPr>
          <w:b/>
          <w:bCs/>
        </w:rPr>
        <w:t>6.3 Webhook (outgoing)</w:t>
      </w:r>
    </w:p>
    <w:p w14:paraId="72BE73AA" w14:textId="77777777" w:rsidR="00CD3DCA" w:rsidRDefault="00000000">
      <w:pPr>
        <w:pStyle w:val="Compact"/>
        <w:numPr>
          <w:ilvl w:val="0"/>
          <w:numId w:val="20"/>
        </w:numPr>
      </w:pPr>
      <w:r>
        <w:t xml:space="preserve">Triggered when all images are </w:t>
      </w:r>
      <w:r>
        <w:rPr>
          <w:rStyle w:val="VerbatimChar"/>
        </w:rPr>
        <w:t>DONE|FAILED</w:t>
      </w:r>
      <w:r>
        <w:t>.</w:t>
      </w:r>
    </w:p>
    <w:p w14:paraId="0F682D8F" w14:textId="77777777" w:rsidR="00CD3DCA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OST</w:t>
      </w:r>
      <w:r>
        <w:t xml:space="preserve"> to provided </w:t>
      </w:r>
      <w:r>
        <w:rPr>
          <w:rStyle w:val="VerbatimChar"/>
        </w:rPr>
        <w:t>webhook_url</w:t>
      </w:r>
      <w:r>
        <w:t xml:space="preserve"> with JSON:</w:t>
      </w:r>
    </w:p>
    <w:p w14:paraId="2AA87089" w14:textId="77777777" w:rsidR="00CD3DCA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"</w:t>
      </w:r>
      <w:r>
        <w:rPr>
          <w:rStyle w:val="FunctionTok"/>
        </w:rPr>
        <w:t>:</w:t>
      </w:r>
      <w:r>
        <w:rPr>
          <w:rStyle w:val="StringTok"/>
        </w:rPr>
        <w:t>"request.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Id"</w:t>
      </w:r>
      <w:r>
        <w:rPr>
          <w:rStyle w:val="FunctionTok"/>
        </w:rPr>
        <w:t>:</w:t>
      </w:r>
      <w:r>
        <w:rPr>
          <w:rStyle w:val="StringTok"/>
        </w:rPr>
        <w:t>"uu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StringTok"/>
        </w:rPr>
        <w:t>"COMPLETED|PARTIAL_SUCCESS|FAIL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utputCsvUrl"</w:t>
      </w:r>
      <w:r>
        <w:rPr>
          <w:rStyle w:val="FunctionTok"/>
        </w:rPr>
        <w:t>:</w:t>
      </w:r>
      <w:r>
        <w:rPr>
          <w:rStyle w:val="StringTok"/>
        </w:rPr>
        <w:t>"https://.../output.csv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s"</w:t>
      </w:r>
      <w:r>
        <w:rPr>
          <w:rStyle w:val="FunctionTok"/>
        </w:rPr>
        <w:t>:{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rPr>
          <w:rStyle w:val="DataTypeTok"/>
        </w:rPr>
        <w:t>"done"</w:t>
      </w:r>
      <w:r>
        <w:rPr>
          <w:rStyle w:val="FunctionTok"/>
        </w:rPr>
        <w:t>: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rPr>
          <w:rStyle w:val="DataTypeTok"/>
        </w:rPr>
        <w:t>"failed"</w:t>
      </w:r>
      <w:r>
        <w:rPr>
          <w:rStyle w:val="FunctionTok"/>
        </w:rPr>
        <w:t>:</w:t>
      </w:r>
      <w:r>
        <w:rPr>
          <w:rStyle w:val="DecValTok"/>
        </w:rPr>
        <w:t>1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letedAt"</w:t>
      </w:r>
      <w:r>
        <w:rPr>
          <w:rStyle w:val="FunctionTok"/>
        </w:rPr>
        <w:t>:</w:t>
      </w:r>
      <w:r>
        <w:rPr>
          <w:rStyle w:val="StringTok"/>
        </w:rPr>
        <w:t>"2025-01-01T00:00:00.000Z"</w:t>
      </w:r>
      <w:r>
        <w:br/>
      </w:r>
      <w:r>
        <w:rPr>
          <w:rStyle w:val="FunctionTok"/>
        </w:rPr>
        <w:t>}</w:t>
      </w:r>
    </w:p>
    <w:p w14:paraId="1AF20A58" w14:textId="77777777" w:rsidR="00CD3DCA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Security</w:t>
      </w:r>
      <w:r>
        <w:t xml:space="preserve"> (optional hardening):</w:t>
      </w:r>
    </w:p>
    <w:p w14:paraId="52838BE3" w14:textId="77777777" w:rsidR="00CD3DC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X-Signature: sha256=...</w:t>
      </w:r>
      <w:r>
        <w:t xml:space="preserve"> HMAC of body using shared secret.</w:t>
      </w:r>
    </w:p>
    <w:p w14:paraId="1B9A6CF7" w14:textId="77777777" w:rsidR="00CD3DCA" w:rsidRDefault="00000000">
      <w:pPr>
        <w:pStyle w:val="Compact"/>
        <w:numPr>
          <w:ilvl w:val="1"/>
          <w:numId w:val="22"/>
        </w:numPr>
      </w:pPr>
      <w:r>
        <w:t>Receiver should verify before accepting.</w:t>
      </w:r>
    </w:p>
    <w:p w14:paraId="61BA2B05" w14:textId="4900AC7C" w:rsidR="00CD3DCA" w:rsidRDefault="00000000">
      <w:r>
        <w:pict w14:anchorId="1C636134">
          <v:rect id="_x0000_i4518" style="width:0;height:1.5pt" o:hralign="center" o:hrstd="t" o:hr="t"/>
        </w:pict>
      </w:r>
      <w:bookmarkStart w:id="19" w:name="worker-behavior-reliability"/>
      <w:bookmarkEnd w:id="15"/>
      <w:bookmarkEnd w:id="18"/>
    </w:p>
    <w:p w14:paraId="1F37317E" w14:textId="2372706A" w:rsidR="00044E56" w:rsidRPr="00044E56" w:rsidRDefault="00044E56" w:rsidP="00044E56">
      <w:pPr>
        <w:pStyle w:val="Subtitle"/>
      </w:pPr>
      <w:bookmarkStart w:id="20" w:name="configuration"/>
      <w:bookmarkEnd w:id="19"/>
      <w:r>
        <w:t>7</w:t>
      </w:r>
      <w:r w:rsidR="00000000" w:rsidRPr="000D6A39">
        <w:t>) Configur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58"/>
        <w:gridCol w:w="4140"/>
        <w:gridCol w:w="2178"/>
      </w:tblGrid>
      <w:tr w:rsidR="00CD3DCA" w14:paraId="40DC85D3" w14:textId="77777777" w:rsidTr="00044E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58" w:type="dxa"/>
          </w:tcPr>
          <w:p w14:paraId="372D05E4" w14:textId="77777777" w:rsidR="00CD3DCA" w:rsidRDefault="00000000">
            <w:pPr>
              <w:pStyle w:val="Compact"/>
            </w:pPr>
            <w:r>
              <w:t>Env</w:t>
            </w:r>
          </w:p>
        </w:tc>
        <w:tc>
          <w:tcPr>
            <w:tcW w:w="4140" w:type="dxa"/>
          </w:tcPr>
          <w:p w14:paraId="5547D691" w14:textId="77777777" w:rsidR="00CD3DCA" w:rsidRDefault="00000000">
            <w:pPr>
              <w:pStyle w:val="Compact"/>
            </w:pPr>
            <w:r>
              <w:t>Example</w:t>
            </w:r>
          </w:p>
        </w:tc>
        <w:tc>
          <w:tcPr>
            <w:tcW w:w="2178" w:type="dxa"/>
          </w:tcPr>
          <w:p w14:paraId="3FFF513E" w14:textId="77777777" w:rsidR="00CD3DCA" w:rsidRDefault="00000000">
            <w:pPr>
              <w:pStyle w:val="Compact"/>
            </w:pPr>
            <w:r>
              <w:t>Notes</w:t>
            </w:r>
          </w:p>
        </w:tc>
      </w:tr>
      <w:tr w:rsidR="00CD3DCA" w14:paraId="6841D7CC" w14:textId="77777777" w:rsidTr="00044E56">
        <w:tc>
          <w:tcPr>
            <w:tcW w:w="3258" w:type="dxa"/>
          </w:tcPr>
          <w:p w14:paraId="6706C25F" w14:textId="77777777" w:rsidR="00CD3DCA" w:rsidRDefault="00000000">
            <w:pPr>
              <w:pStyle w:val="Compact"/>
            </w:pPr>
            <w:r>
              <w:t>PORT</w:t>
            </w:r>
          </w:p>
        </w:tc>
        <w:tc>
          <w:tcPr>
            <w:tcW w:w="4140" w:type="dxa"/>
          </w:tcPr>
          <w:p w14:paraId="095BA4BC" w14:textId="77777777" w:rsidR="00CD3DCA" w:rsidRDefault="00000000">
            <w:pPr>
              <w:pStyle w:val="Compact"/>
            </w:pPr>
            <w:r>
              <w:t>8000</w:t>
            </w:r>
          </w:p>
        </w:tc>
        <w:tc>
          <w:tcPr>
            <w:tcW w:w="2178" w:type="dxa"/>
          </w:tcPr>
          <w:p w14:paraId="1BCB7B31" w14:textId="77777777" w:rsidR="00CD3DCA" w:rsidRDefault="00000000">
            <w:pPr>
              <w:pStyle w:val="Compact"/>
            </w:pPr>
            <w:r>
              <w:t>API port</w:t>
            </w:r>
          </w:p>
        </w:tc>
      </w:tr>
      <w:tr w:rsidR="00CD3DCA" w14:paraId="77DB6B0B" w14:textId="77777777" w:rsidTr="00044E56">
        <w:tc>
          <w:tcPr>
            <w:tcW w:w="3258" w:type="dxa"/>
          </w:tcPr>
          <w:p w14:paraId="41009483" w14:textId="77777777" w:rsidR="00CD3DCA" w:rsidRDefault="00000000">
            <w:pPr>
              <w:pStyle w:val="Compact"/>
            </w:pPr>
            <w:r>
              <w:t>MONGO_URI</w:t>
            </w:r>
          </w:p>
        </w:tc>
        <w:tc>
          <w:tcPr>
            <w:tcW w:w="4140" w:type="dxa"/>
          </w:tcPr>
          <w:p w14:paraId="4E4E328A" w14:textId="77777777" w:rsidR="00CD3DCA" w:rsidRDefault="00000000">
            <w:pPr>
              <w:pStyle w:val="Compact"/>
            </w:pPr>
            <w:r>
              <w:t>mongodb://localhost:27017/imgsvc</w:t>
            </w:r>
          </w:p>
        </w:tc>
        <w:tc>
          <w:tcPr>
            <w:tcW w:w="2178" w:type="dxa"/>
          </w:tcPr>
          <w:p w14:paraId="28F5C6E1" w14:textId="77777777" w:rsidR="00CD3DCA" w:rsidRDefault="00CD3DCA">
            <w:pPr>
              <w:pStyle w:val="Compact"/>
            </w:pPr>
          </w:p>
        </w:tc>
      </w:tr>
      <w:tr w:rsidR="00CD3DCA" w14:paraId="4F357F6C" w14:textId="77777777" w:rsidTr="00044E56">
        <w:tc>
          <w:tcPr>
            <w:tcW w:w="3258" w:type="dxa"/>
          </w:tcPr>
          <w:p w14:paraId="37A685E0" w14:textId="77777777" w:rsidR="00CD3DCA" w:rsidRDefault="00000000">
            <w:pPr>
              <w:pStyle w:val="Compact"/>
            </w:pPr>
            <w:r>
              <w:t>REDIS_URL</w:t>
            </w:r>
          </w:p>
        </w:tc>
        <w:tc>
          <w:tcPr>
            <w:tcW w:w="4140" w:type="dxa"/>
          </w:tcPr>
          <w:p w14:paraId="0A6AA60A" w14:textId="77777777" w:rsidR="00CD3DCA" w:rsidRDefault="00000000">
            <w:pPr>
              <w:pStyle w:val="Compact"/>
            </w:pPr>
            <w:r>
              <w:t>redis://localhost:6379</w:t>
            </w:r>
          </w:p>
        </w:tc>
        <w:tc>
          <w:tcPr>
            <w:tcW w:w="2178" w:type="dxa"/>
          </w:tcPr>
          <w:p w14:paraId="387081EF" w14:textId="77777777" w:rsidR="00CD3DCA" w:rsidRDefault="00CD3DCA">
            <w:pPr>
              <w:pStyle w:val="Compact"/>
            </w:pPr>
          </w:p>
        </w:tc>
      </w:tr>
      <w:tr w:rsidR="00CD3DCA" w14:paraId="35C0EBE6" w14:textId="77777777" w:rsidTr="00044E56">
        <w:tc>
          <w:tcPr>
            <w:tcW w:w="3258" w:type="dxa"/>
          </w:tcPr>
          <w:p w14:paraId="526624A8" w14:textId="77777777" w:rsidR="00CD3DCA" w:rsidRDefault="00000000">
            <w:pPr>
              <w:pStyle w:val="Compact"/>
            </w:pPr>
            <w:r>
              <w:t>STORAGE_BACKEND</w:t>
            </w:r>
          </w:p>
        </w:tc>
        <w:tc>
          <w:tcPr>
            <w:tcW w:w="4140" w:type="dxa"/>
          </w:tcPr>
          <w:p w14:paraId="33991361" w14:textId="77777777" w:rsidR="00CD3DCA" w:rsidRDefault="00000000">
            <w:pPr>
              <w:pStyle w:val="Compact"/>
            </w:pPr>
            <w:r>
              <w:t>local</w:t>
            </w:r>
          </w:p>
        </w:tc>
        <w:tc>
          <w:tcPr>
            <w:tcW w:w="2178" w:type="dxa"/>
          </w:tcPr>
          <w:p w14:paraId="12893B9F" w14:textId="77777777" w:rsidR="00CD3DCA" w:rsidRDefault="00CD3DCA">
            <w:pPr>
              <w:pStyle w:val="Compact"/>
            </w:pPr>
          </w:p>
        </w:tc>
      </w:tr>
      <w:tr w:rsidR="00CD3DCA" w14:paraId="315BC8BA" w14:textId="77777777" w:rsidTr="00044E56">
        <w:tc>
          <w:tcPr>
            <w:tcW w:w="3258" w:type="dxa"/>
          </w:tcPr>
          <w:p w14:paraId="4526A5AE" w14:textId="77777777" w:rsidR="00CD3DCA" w:rsidRDefault="00000000">
            <w:pPr>
              <w:pStyle w:val="Compact"/>
            </w:pPr>
            <w:r>
              <w:t>BASE_PUBLIC_URL</w:t>
            </w:r>
          </w:p>
        </w:tc>
        <w:tc>
          <w:tcPr>
            <w:tcW w:w="4140" w:type="dxa"/>
          </w:tcPr>
          <w:p w14:paraId="76AED6DB" w14:textId="77777777" w:rsidR="00CD3DCA" w:rsidRDefault="00000000">
            <w:pPr>
              <w:pStyle w:val="Compact"/>
            </w:pPr>
            <w:hyperlink r:id="rId5">
              <w:r>
                <w:rPr>
                  <w:rStyle w:val="Hyperlink"/>
                </w:rPr>
                <w:t>http://localhost:8000</w:t>
              </w:r>
            </w:hyperlink>
          </w:p>
        </w:tc>
        <w:tc>
          <w:tcPr>
            <w:tcW w:w="2178" w:type="dxa"/>
          </w:tcPr>
          <w:p w14:paraId="2C7576D0" w14:textId="77777777" w:rsidR="00CD3DCA" w:rsidRDefault="00000000">
            <w:pPr>
              <w:pStyle w:val="Compact"/>
            </w:pPr>
            <w:r>
              <w:t xml:space="preserve">serves </w:t>
            </w:r>
            <w:r>
              <w:rPr>
                <w:rStyle w:val="VerbatimChar"/>
              </w:rPr>
              <w:t>/static</w:t>
            </w:r>
          </w:p>
        </w:tc>
      </w:tr>
      <w:tr w:rsidR="00CD3DCA" w14:paraId="758BE76C" w14:textId="77777777" w:rsidTr="00044E56">
        <w:tc>
          <w:tcPr>
            <w:tcW w:w="3258" w:type="dxa"/>
          </w:tcPr>
          <w:p w14:paraId="29306622" w14:textId="77777777" w:rsidR="00CD3DCA" w:rsidRDefault="00000000">
            <w:pPr>
              <w:pStyle w:val="Compact"/>
            </w:pPr>
            <w:r>
              <w:t>LOCAL_UPLOAD_DIR</w:t>
            </w:r>
          </w:p>
        </w:tc>
        <w:tc>
          <w:tcPr>
            <w:tcW w:w="4140" w:type="dxa"/>
          </w:tcPr>
          <w:p w14:paraId="40CAE2AB" w14:textId="77777777" w:rsidR="00CD3DCA" w:rsidRDefault="00000000">
            <w:pPr>
              <w:pStyle w:val="Compact"/>
            </w:pPr>
            <w:r>
              <w:t>./uploads</w:t>
            </w:r>
          </w:p>
        </w:tc>
        <w:tc>
          <w:tcPr>
            <w:tcW w:w="2178" w:type="dxa"/>
          </w:tcPr>
          <w:p w14:paraId="42669C6D" w14:textId="77777777" w:rsidR="00CD3DCA" w:rsidRDefault="00000000">
            <w:pPr>
              <w:pStyle w:val="Compact"/>
            </w:pPr>
            <w:r>
              <w:t>local storage root</w:t>
            </w:r>
          </w:p>
        </w:tc>
      </w:tr>
      <w:tr w:rsidR="00CD3DCA" w14:paraId="03DFF3F6" w14:textId="77777777" w:rsidTr="00044E56">
        <w:tc>
          <w:tcPr>
            <w:tcW w:w="3258" w:type="dxa"/>
          </w:tcPr>
          <w:p w14:paraId="133A14AC" w14:textId="77777777" w:rsidR="00CD3DCA" w:rsidRDefault="00000000">
            <w:pPr>
              <w:pStyle w:val="Compact"/>
            </w:pPr>
            <w:r>
              <w:t>S3_BUCKET/REGION/KEYS</w:t>
            </w:r>
          </w:p>
        </w:tc>
        <w:tc>
          <w:tcPr>
            <w:tcW w:w="4140" w:type="dxa"/>
          </w:tcPr>
          <w:p w14:paraId="3637B678" w14:textId="77777777" w:rsidR="00CD3DCA" w:rsidRDefault="00000000">
            <w:pPr>
              <w:pStyle w:val="Compact"/>
            </w:pPr>
            <w:r>
              <w:t>—</w:t>
            </w:r>
          </w:p>
        </w:tc>
        <w:tc>
          <w:tcPr>
            <w:tcW w:w="2178" w:type="dxa"/>
          </w:tcPr>
          <w:p w14:paraId="125FE4FA" w14:textId="77777777" w:rsidR="00CD3DCA" w:rsidRDefault="00000000">
            <w:pPr>
              <w:pStyle w:val="Compact"/>
            </w:pPr>
            <w:r>
              <w:t xml:space="preserve">only if </w:t>
            </w:r>
            <w:r>
              <w:rPr>
                <w:rStyle w:val="VerbatimChar"/>
              </w:rPr>
              <w:t>STORAGE_BACKEND=s3</w:t>
            </w:r>
          </w:p>
        </w:tc>
      </w:tr>
      <w:tr w:rsidR="00CD3DCA" w14:paraId="664F65D2" w14:textId="77777777" w:rsidTr="00044E56">
        <w:tc>
          <w:tcPr>
            <w:tcW w:w="3258" w:type="dxa"/>
          </w:tcPr>
          <w:p w14:paraId="419ECD21" w14:textId="77777777" w:rsidR="00CD3DCA" w:rsidRDefault="00CD3DCA">
            <w:pPr>
              <w:pStyle w:val="Compact"/>
            </w:pPr>
          </w:p>
        </w:tc>
        <w:tc>
          <w:tcPr>
            <w:tcW w:w="4140" w:type="dxa"/>
          </w:tcPr>
          <w:p w14:paraId="04303DA3" w14:textId="4E340CEF" w:rsidR="00CD3DCA" w:rsidRDefault="00CD3DCA">
            <w:pPr>
              <w:pStyle w:val="Compact"/>
            </w:pPr>
          </w:p>
        </w:tc>
        <w:tc>
          <w:tcPr>
            <w:tcW w:w="2178" w:type="dxa"/>
          </w:tcPr>
          <w:p w14:paraId="49B9571A" w14:textId="77777777" w:rsidR="00CD3DCA" w:rsidRDefault="00CD3DCA">
            <w:pPr>
              <w:pStyle w:val="Compact"/>
            </w:pPr>
          </w:p>
        </w:tc>
      </w:tr>
    </w:tbl>
    <w:bookmarkEnd w:id="0"/>
    <w:bookmarkEnd w:id="20"/>
    <w:p w14:paraId="0F022047" w14:textId="37468B38" w:rsidR="00000000" w:rsidRDefault="007141DD" w:rsidP="00044E56">
      <w:pPr>
        <w:pStyle w:val="FootnoteText"/>
      </w:pPr>
      <w:r>
        <w:pict w14:anchorId="075732DA">
          <v:rect id="_x0000_i4560" style="width:0;height:1.5pt" o:hralign="center" o:hrstd="t" o:hr="t"/>
        </w:pict>
      </w:r>
    </w:p>
    <w:p w14:paraId="50E8FADF" w14:textId="04D922FF" w:rsidR="00044E56" w:rsidRDefault="00044E56" w:rsidP="00044E56">
      <w:pPr>
        <w:pStyle w:val="Subtitle"/>
      </w:pPr>
      <w:r>
        <w:t>8) Validation</w:t>
      </w:r>
    </w:p>
    <w:p w14:paraId="7809B3E6" w14:textId="77777777" w:rsidR="00044E56" w:rsidRDefault="00044E56" w:rsidP="00044E56">
      <w:pPr>
        <w:pStyle w:val="BodyText"/>
        <w:numPr>
          <w:ilvl w:val="0"/>
          <w:numId w:val="28"/>
        </w:numPr>
      </w:pPr>
      <w:r w:rsidRPr="00044E56">
        <w:t xml:space="preserve">CSV headers: "S. No.", "Product Name", "Input Image </w:t>
      </w:r>
      <w:proofErr w:type="spellStart"/>
      <w:r w:rsidRPr="00044E56">
        <w:t>Urls</w:t>
      </w:r>
      <w:proofErr w:type="spellEnd"/>
      <w:r w:rsidRPr="00044E56">
        <w:t xml:space="preserve">" </w:t>
      </w:r>
    </w:p>
    <w:p w14:paraId="0B5DD3D8" w14:textId="280F8FBB" w:rsidR="00044E56" w:rsidRDefault="00044E56" w:rsidP="00044E56">
      <w:pPr>
        <w:pStyle w:val="BodyText"/>
        <w:numPr>
          <w:ilvl w:val="0"/>
          <w:numId w:val="28"/>
        </w:numPr>
      </w:pPr>
      <w:r w:rsidRPr="00044E56">
        <w:t xml:space="preserve">Input Image </w:t>
      </w:r>
      <w:proofErr w:type="spellStart"/>
      <w:r w:rsidRPr="00044E56">
        <w:t>Urls</w:t>
      </w:r>
      <w:proofErr w:type="spellEnd"/>
      <w:r w:rsidRPr="00044E56">
        <w:t>: comma-separated absolute URLs</w:t>
      </w:r>
    </w:p>
    <w:p w14:paraId="29EA61F6" w14:textId="36B594FE" w:rsidR="00044E56" w:rsidRDefault="00044E56" w:rsidP="00044E56">
      <w:pPr>
        <w:pStyle w:val="BodyText"/>
      </w:pPr>
      <w:r>
        <w:lastRenderedPageBreak/>
        <w:pict w14:anchorId="02273F57">
          <v:rect id="_x0000_i4544" style="width:0;height:1.5pt" o:hralign="center" o:hrstd="t" o:hr="t"/>
        </w:pict>
      </w:r>
    </w:p>
    <w:p w14:paraId="2002CB8C" w14:textId="301A2078" w:rsidR="00044E56" w:rsidRDefault="00044E56" w:rsidP="00044E56">
      <w:pPr>
        <w:pStyle w:val="Subtitle"/>
      </w:pPr>
      <w:r>
        <w:t>9) Security</w:t>
      </w:r>
    </w:p>
    <w:p w14:paraId="31334F7E" w14:textId="724D9C9D" w:rsidR="00044E56" w:rsidRDefault="00044E56" w:rsidP="00044E56">
      <w:pPr>
        <w:pStyle w:val="BodyText"/>
      </w:pPr>
      <w:r w:rsidRPr="00044E56">
        <w:t xml:space="preserve">Limits, sanitization, </w:t>
      </w:r>
      <w:proofErr w:type="spellStart"/>
      <w:r w:rsidRPr="00044E56">
        <w:t>axios</w:t>
      </w:r>
      <w:proofErr w:type="spellEnd"/>
      <w:r w:rsidRPr="00044E56">
        <w:t xml:space="preserve"> limits/timeouts, CORS, optional webhook HMAC</w:t>
      </w:r>
    </w:p>
    <w:p w14:paraId="31286FC9" w14:textId="1DA55019" w:rsidR="00044E56" w:rsidRDefault="00044E56" w:rsidP="00044E56">
      <w:pPr>
        <w:pStyle w:val="BodyText"/>
      </w:pPr>
      <w:r>
        <w:pict w14:anchorId="77554782">
          <v:rect id="_x0000_i4545" style="width:0;height:1.5pt" o:hralign="center" o:hrstd="t" o:hr="t"/>
        </w:pict>
      </w:r>
    </w:p>
    <w:p w14:paraId="61929B2D" w14:textId="661B45F8" w:rsidR="00044E56" w:rsidRDefault="00044E56" w:rsidP="00044E56">
      <w:pPr>
        <w:pStyle w:val="Subtitle"/>
      </w:pPr>
      <w:r>
        <w:t>10) Postman</w:t>
      </w:r>
    </w:p>
    <w:p w14:paraId="2EE99BE9" w14:textId="06A17E4E" w:rsidR="00044E56" w:rsidRDefault="00044E56" w:rsidP="00044E56">
      <w:pPr>
        <w:pStyle w:val="BodyText"/>
      </w:pPr>
      <w:r w:rsidRPr="00044E56">
        <w:t xml:space="preserve">Upload CSV, Status by </w:t>
      </w:r>
      <w:proofErr w:type="spellStart"/>
      <w:r w:rsidRPr="00044E56">
        <w:t>requestId</w:t>
      </w:r>
      <w:proofErr w:type="spellEnd"/>
      <w:r w:rsidRPr="00044E56">
        <w:t>, Webhook test receiver</w:t>
      </w:r>
    </w:p>
    <w:p w14:paraId="35664F92" w14:textId="1968EB7B" w:rsidR="00044E56" w:rsidRDefault="00044E56" w:rsidP="00044E56">
      <w:pPr>
        <w:pStyle w:val="BodyText"/>
      </w:pPr>
      <w:r>
        <w:pict w14:anchorId="62C066BD">
          <v:rect id="_x0000_i4559" style="width:0;height:1.5pt" o:hralign="center" o:hrstd="t" o:hr="t"/>
        </w:pict>
      </w:r>
    </w:p>
    <w:p w14:paraId="02350343" w14:textId="77777777" w:rsidR="00044E56" w:rsidRPr="00044E56" w:rsidRDefault="00044E56" w:rsidP="00044E56">
      <w:pPr>
        <w:pStyle w:val="BodyText"/>
      </w:pPr>
    </w:p>
    <w:sectPr w:rsidR="00044E56" w:rsidRPr="00044E5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Code Light">
    <w:panose1 w:val="020B0609020000020004"/>
    <w:charset w:val="00"/>
    <w:family w:val="modern"/>
    <w:pitch w:val="fixed"/>
    <w:sig w:usb0="A1002AFF" w:usb1="C2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E0A16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42C7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FA541C"/>
    <w:multiLevelType w:val="hybridMultilevel"/>
    <w:tmpl w:val="4A040B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358BA"/>
    <w:multiLevelType w:val="hybridMultilevel"/>
    <w:tmpl w:val="6616E2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6727552">
    <w:abstractNumId w:val="0"/>
  </w:num>
  <w:num w:numId="2" w16cid:durableId="384371619">
    <w:abstractNumId w:val="1"/>
  </w:num>
  <w:num w:numId="3" w16cid:durableId="1090152922">
    <w:abstractNumId w:val="1"/>
  </w:num>
  <w:num w:numId="4" w16cid:durableId="1817068946">
    <w:abstractNumId w:val="1"/>
  </w:num>
  <w:num w:numId="5" w16cid:durableId="1322734498">
    <w:abstractNumId w:val="1"/>
  </w:num>
  <w:num w:numId="6" w16cid:durableId="1608735162">
    <w:abstractNumId w:val="1"/>
  </w:num>
  <w:num w:numId="7" w16cid:durableId="330374307">
    <w:abstractNumId w:val="1"/>
  </w:num>
  <w:num w:numId="8" w16cid:durableId="1915310388">
    <w:abstractNumId w:val="1"/>
  </w:num>
  <w:num w:numId="9" w16cid:durableId="479422086">
    <w:abstractNumId w:val="1"/>
  </w:num>
  <w:num w:numId="10" w16cid:durableId="1525049851">
    <w:abstractNumId w:val="1"/>
  </w:num>
  <w:num w:numId="11" w16cid:durableId="1868642521">
    <w:abstractNumId w:val="1"/>
  </w:num>
  <w:num w:numId="12" w16cid:durableId="2127045651">
    <w:abstractNumId w:val="1"/>
  </w:num>
  <w:num w:numId="13" w16cid:durableId="1862550636">
    <w:abstractNumId w:val="1"/>
  </w:num>
  <w:num w:numId="14" w16cid:durableId="2019119079">
    <w:abstractNumId w:val="1"/>
  </w:num>
  <w:num w:numId="15" w16cid:durableId="1684043242">
    <w:abstractNumId w:val="1"/>
  </w:num>
  <w:num w:numId="16" w16cid:durableId="1110974811">
    <w:abstractNumId w:val="1"/>
  </w:num>
  <w:num w:numId="17" w16cid:durableId="616060819">
    <w:abstractNumId w:val="1"/>
  </w:num>
  <w:num w:numId="18" w16cid:durableId="590700146">
    <w:abstractNumId w:val="1"/>
  </w:num>
  <w:num w:numId="19" w16cid:durableId="171378091">
    <w:abstractNumId w:val="1"/>
  </w:num>
  <w:num w:numId="20" w16cid:durableId="736393986">
    <w:abstractNumId w:val="1"/>
  </w:num>
  <w:num w:numId="21" w16cid:durableId="334457145">
    <w:abstractNumId w:val="1"/>
  </w:num>
  <w:num w:numId="22" w16cid:durableId="1763527142">
    <w:abstractNumId w:val="1"/>
  </w:num>
  <w:num w:numId="23" w16cid:durableId="1767456757">
    <w:abstractNumId w:val="1"/>
  </w:num>
  <w:num w:numId="24" w16cid:durableId="1580674079">
    <w:abstractNumId w:val="1"/>
  </w:num>
  <w:num w:numId="25" w16cid:durableId="10840979">
    <w:abstractNumId w:val="1"/>
  </w:num>
  <w:num w:numId="26" w16cid:durableId="1383485650">
    <w:abstractNumId w:val="1"/>
  </w:num>
  <w:num w:numId="27" w16cid:durableId="2078631061">
    <w:abstractNumId w:val="1"/>
  </w:num>
  <w:num w:numId="28" w16cid:durableId="132912366">
    <w:abstractNumId w:val="2"/>
  </w:num>
  <w:num w:numId="29" w16cid:durableId="15670619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3DCA"/>
    <w:rsid w:val="00044E56"/>
    <w:rsid w:val="000D6A39"/>
    <w:rsid w:val="00694BB4"/>
    <w:rsid w:val="007141DD"/>
    <w:rsid w:val="00732406"/>
    <w:rsid w:val="00CD3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FCBBC"/>
  <w15:docId w15:val="{F881333C-1BB9-410C-BBB7-810DC099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8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7</Pages>
  <Words>1030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wag Ta</cp:lastModifiedBy>
  <cp:revision>2</cp:revision>
  <dcterms:created xsi:type="dcterms:W3CDTF">2025-08-15T23:03:00Z</dcterms:created>
  <dcterms:modified xsi:type="dcterms:W3CDTF">2025-08-15T23:36:00Z</dcterms:modified>
</cp:coreProperties>
</file>